
<file path=[Content_Types].xml><?xml version="1.0" encoding="utf-8"?>
<Types xmlns="http://schemas.openxmlformats.org/package/2006/content-types">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500B" w:rsidRDefault="00547648" w:rsidP="00B00975">
      <w:pPr>
        <w:pStyle w:val="Title"/>
      </w:pPr>
      <w:bookmarkStart w:id="0" w:name="Prediction-of-United-States'-Counties-Po"/>
      <w:bookmarkEnd w:id="0"/>
      <w:r>
        <w:t>Prediction of United States' Counties Poverty Rates</w:t>
      </w:r>
      <w:hyperlink w:anchor="Prediction-of-United-States'-Counties-Poverty-Rates">
        <w:r>
          <w:rPr>
            <w:rStyle w:val="Hyperlink"/>
          </w:rPr>
          <w:t>¶</w:t>
        </w:r>
      </w:hyperlink>
    </w:p>
    <w:p w:rsidR="00DB500B" w:rsidRDefault="00547648" w:rsidP="00B00975">
      <w:pPr>
        <w:pStyle w:val="FirstParagraph"/>
        <w:jc w:val="center"/>
      </w:pPr>
      <w:r>
        <w:t>M</w:t>
      </w:r>
      <w:r w:rsidR="00B00975">
        <w:t>ark Vervuurt</w:t>
      </w:r>
      <w:r w:rsidR="00B00975">
        <w:br/>
        <w:t>25</w:t>
      </w:r>
      <w:r>
        <w:t>-01-2018</w:t>
      </w:r>
    </w:p>
    <w:p w:rsidR="00DB500B" w:rsidRDefault="00547648" w:rsidP="00BF10C9">
      <w:pPr>
        <w:pStyle w:val="Heading1"/>
      </w:pPr>
      <w:bookmarkStart w:id="1" w:name="Executive-Summary"/>
      <w:bookmarkEnd w:id="1"/>
      <w:r>
        <w:t>Executive Summary</w:t>
      </w:r>
      <w:hyperlink w:anchor="Executive-Summary">
        <w:r>
          <w:rPr>
            <w:rStyle w:val="Hyperlink"/>
          </w:rPr>
          <w:t>¶</w:t>
        </w:r>
      </w:hyperlink>
    </w:p>
    <w:p w:rsidR="00DB500B" w:rsidRDefault="00547648">
      <w:pPr>
        <w:pStyle w:val="FirstParagraph"/>
      </w:pPr>
      <w:r>
        <w:t xml:space="preserve">This document presents the results of the regression analysis to predict poverty rates of United States' Counties. The result of this regression </w:t>
      </w:r>
      <w:r w:rsidR="00F07758">
        <w:t>analysis is the creation of a regression model. This regression model</w:t>
      </w:r>
      <w:r>
        <w:t xml:space="preserve"> is </w:t>
      </w:r>
      <w:r w:rsidR="00627577">
        <w:t>able to predict United States' c</w:t>
      </w:r>
      <w:r>
        <w:t>oun</w:t>
      </w:r>
      <w:r>
        <w:t>ties pove</w:t>
      </w:r>
      <w:r w:rsidR="008445FE">
        <w:t xml:space="preserve">rty rates with an RMSE of </w:t>
      </w:r>
      <w:r w:rsidR="008445FE" w:rsidRPr="008445FE">
        <w:t>2.7847</w:t>
      </w:r>
      <w:r>
        <w:t>.</w:t>
      </w:r>
    </w:p>
    <w:p w:rsidR="00DB500B" w:rsidRDefault="00547648">
      <w:pPr>
        <w:pStyle w:val="BodyText"/>
      </w:pPr>
      <w:r>
        <w:t xml:space="preserve">In the data understanding phase was discovered that the following features play a significant role in predicting United States' counties poverty rates. They have moderate positive and negative Pearson correlation </w:t>
      </w:r>
      <w:r>
        <w:t xml:space="preserve">coefficients. </w:t>
      </w:r>
      <w:r w:rsidR="0098249B">
        <w:t>Furthermore,</w:t>
      </w:r>
      <w:r>
        <w:t xml:space="preserve"> the Boxplots show enough variation and separation of the data with respect to the target variable poverty_rate. However recursive function elimination </w:t>
      </w:r>
      <w:r w:rsidR="00F14E85">
        <w:t xml:space="preserve">or </w:t>
      </w:r>
      <w:r w:rsidR="000A464D">
        <w:t>backwards</w:t>
      </w:r>
      <w:r w:rsidR="00F14E85">
        <w:t xml:space="preserve"> selection </w:t>
      </w:r>
      <w:r>
        <w:t>was ultimately used to select the optimum number of features for the lowest RMS</w:t>
      </w:r>
      <w:r>
        <w:t>E score.</w:t>
      </w:r>
    </w:p>
    <w:tbl>
      <w:tblPr>
        <w:tblStyle w:val="TableGrid"/>
        <w:tblW w:w="5000" w:type="pct"/>
        <w:jc w:val="center"/>
        <w:tblLook w:val="07E0" w:firstRow="1" w:lastRow="1" w:firstColumn="1" w:lastColumn="1" w:noHBand="1" w:noVBand="1"/>
      </w:tblPr>
      <w:tblGrid>
        <w:gridCol w:w="4957"/>
        <w:gridCol w:w="4393"/>
      </w:tblGrid>
      <w:tr w:rsidR="008A0EE0" w:rsidRPr="00F41292" w:rsidTr="00F41292">
        <w:trPr>
          <w:jc w:val="center"/>
        </w:trPr>
        <w:tc>
          <w:tcPr>
            <w:tcW w:w="2651" w:type="pct"/>
          </w:tcPr>
          <w:p w:rsidR="00DB500B" w:rsidRPr="00F41292" w:rsidRDefault="00547648" w:rsidP="000A303B">
            <w:pPr>
              <w:pStyle w:val="Compact"/>
              <w:ind w:right="-441"/>
              <w:rPr>
                <w:b/>
                <w:sz w:val="20"/>
              </w:rPr>
            </w:pPr>
            <w:r w:rsidRPr="00F41292">
              <w:rPr>
                <w:b/>
                <w:sz w:val="20"/>
              </w:rPr>
              <w:t>Significant Features</w:t>
            </w:r>
          </w:p>
        </w:tc>
        <w:tc>
          <w:tcPr>
            <w:tcW w:w="2349" w:type="pct"/>
          </w:tcPr>
          <w:p w:rsidR="00DB500B" w:rsidRPr="00F41292" w:rsidRDefault="00547648" w:rsidP="000A303B">
            <w:pPr>
              <w:pStyle w:val="Compact"/>
              <w:ind w:left="-1755" w:firstLine="1755"/>
              <w:rPr>
                <w:b/>
                <w:sz w:val="20"/>
              </w:rPr>
            </w:pPr>
            <w:r w:rsidRPr="00F41292">
              <w:rPr>
                <w:b/>
                <w:sz w:val="20"/>
              </w:rPr>
              <w:t>Short Description</w:t>
            </w:r>
          </w:p>
        </w:tc>
      </w:tr>
      <w:tr w:rsidR="00617C38" w:rsidRPr="00F41292" w:rsidTr="00F41292">
        <w:trPr>
          <w:jc w:val="center"/>
        </w:trPr>
        <w:tc>
          <w:tcPr>
            <w:tcW w:w="2651" w:type="pct"/>
          </w:tcPr>
          <w:p w:rsidR="00DB500B" w:rsidRPr="00F41292" w:rsidRDefault="00547648" w:rsidP="000A303B">
            <w:pPr>
              <w:pStyle w:val="Compact"/>
              <w:ind w:right="-441"/>
              <w:rPr>
                <w:sz w:val="20"/>
              </w:rPr>
            </w:pPr>
            <w:r w:rsidRPr="00F41292">
              <w:rPr>
                <w:sz w:val="20"/>
              </w:rPr>
              <w:t>area__rucc</w:t>
            </w:r>
          </w:p>
        </w:tc>
        <w:tc>
          <w:tcPr>
            <w:tcW w:w="2349" w:type="pct"/>
          </w:tcPr>
          <w:p w:rsidR="00DB500B" w:rsidRPr="00F41292" w:rsidRDefault="00547648">
            <w:pPr>
              <w:pStyle w:val="Compact"/>
              <w:rPr>
                <w:sz w:val="20"/>
              </w:rPr>
            </w:pPr>
            <w:r w:rsidRPr="00F41292">
              <w:rPr>
                <w:sz w:val="20"/>
              </w:rPr>
              <w:t>Rural urban continuum code of county</w:t>
            </w:r>
          </w:p>
        </w:tc>
      </w:tr>
      <w:tr w:rsidR="00617C38" w:rsidRPr="00F41292" w:rsidTr="00F41292">
        <w:trPr>
          <w:jc w:val="center"/>
        </w:trPr>
        <w:tc>
          <w:tcPr>
            <w:tcW w:w="2651" w:type="pct"/>
          </w:tcPr>
          <w:p w:rsidR="00DB500B" w:rsidRPr="00F41292" w:rsidRDefault="008A0EE0" w:rsidP="000A303B">
            <w:pPr>
              <w:pStyle w:val="Compact"/>
              <w:ind w:right="-441"/>
              <w:rPr>
                <w:sz w:val="20"/>
              </w:rPr>
            </w:pPr>
            <w:r w:rsidRPr="00F41292">
              <w:rPr>
                <w:sz w:val="20"/>
              </w:rPr>
              <w:t>area__urban_influence</w:t>
            </w:r>
          </w:p>
        </w:tc>
        <w:tc>
          <w:tcPr>
            <w:tcW w:w="2349" w:type="pct"/>
          </w:tcPr>
          <w:p w:rsidR="00DB500B" w:rsidRPr="00F41292" w:rsidRDefault="003450E3">
            <w:pPr>
              <w:pStyle w:val="Compact"/>
              <w:rPr>
                <w:sz w:val="20"/>
              </w:rPr>
            </w:pPr>
            <w:r w:rsidRPr="00F41292">
              <w:rPr>
                <w:sz w:val="20"/>
              </w:rPr>
              <w:t>Urban influence continuum code of county</w:t>
            </w:r>
          </w:p>
        </w:tc>
      </w:tr>
      <w:tr w:rsidR="00617C38" w:rsidRPr="00F41292" w:rsidTr="00F41292">
        <w:trPr>
          <w:jc w:val="center"/>
        </w:trPr>
        <w:tc>
          <w:tcPr>
            <w:tcW w:w="2651" w:type="pct"/>
          </w:tcPr>
          <w:p w:rsidR="008A0EE0" w:rsidRPr="00F41292" w:rsidRDefault="008A0EE0" w:rsidP="000A303B">
            <w:pPr>
              <w:pStyle w:val="Compact"/>
              <w:ind w:right="-441"/>
              <w:rPr>
                <w:sz w:val="20"/>
              </w:rPr>
            </w:pPr>
            <w:r w:rsidRPr="00F41292">
              <w:rPr>
                <w:sz w:val="20"/>
              </w:rPr>
              <w:t>econ__economic_typology</w:t>
            </w:r>
          </w:p>
        </w:tc>
        <w:tc>
          <w:tcPr>
            <w:tcW w:w="2349" w:type="pct"/>
          </w:tcPr>
          <w:p w:rsidR="008A0EE0" w:rsidRPr="00F41292" w:rsidRDefault="008A0EE0" w:rsidP="008A0EE0">
            <w:pPr>
              <w:pStyle w:val="Compact"/>
              <w:rPr>
                <w:sz w:val="20"/>
              </w:rPr>
            </w:pPr>
            <w:r w:rsidRPr="00F41292">
              <w:rPr>
                <w:sz w:val="20"/>
              </w:rPr>
              <w:t>economic dependence type of county</w:t>
            </w:r>
          </w:p>
        </w:tc>
      </w:tr>
      <w:tr w:rsidR="00617C38" w:rsidRPr="00F41292" w:rsidTr="00F41292">
        <w:trPr>
          <w:jc w:val="center"/>
        </w:trPr>
        <w:tc>
          <w:tcPr>
            <w:tcW w:w="2651" w:type="pct"/>
          </w:tcPr>
          <w:p w:rsidR="00DB500B" w:rsidRPr="00F41292" w:rsidRDefault="00547648" w:rsidP="000A303B">
            <w:pPr>
              <w:pStyle w:val="Compact"/>
              <w:ind w:right="-441"/>
              <w:rPr>
                <w:sz w:val="20"/>
              </w:rPr>
            </w:pPr>
            <w:r w:rsidRPr="00F41292">
              <w:rPr>
                <w:sz w:val="20"/>
              </w:rPr>
              <w:t>demo__pct_adults_less_than_a_high_school_diploma</w:t>
            </w:r>
          </w:p>
        </w:tc>
        <w:tc>
          <w:tcPr>
            <w:tcW w:w="2349" w:type="pct"/>
          </w:tcPr>
          <w:p w:rsidR="00DB500B" w:rsidRPr="00F41292" w:rsidRDefault="00B43AE8">
            <w:pPr>
              <w:pStyle w:val="Compact"/>
              <w:rPr>
                <w:sz w:val="20"/>
              </w:rPr>
            </w:pPr>
            <w:r>
              <w:rPr>
                <w:sz w:val="20"/>
              </w:rPr>
              <w:t>P</w:t>
            </w:r>
            <w:r w:rsidR="00547648" w:rsidRPr="00F41292">
              <w:rPr>
                <w:sz w:val="20"/>
              </w:rPr>
              <w:t>ercentage of adults with less than high school diploma per county</w:t>
            </w:r>
          </w:p>
        </w:tc>
      </w:tr>
      <w:tr w:rsidR="00617C38" w:rsidRPr="00F41292" w:rsidTr="00F41292">
        <w:trPr>
          <w:jc w:val="center"/>
        </w:trPr>
        <w:tc>
          <w:tcPr>
            <w:tcW w:w="2651" w:type="pct"/>
          </w:tcPr>
          <w:p w:rsidR="00DB500B" w:rsidRPr="00F41292" w:rsidRDefault="00547648" w:rsidP="000A303B">
            <w:pPr>
              <w:pStyle w:val="Compact"/>
              <w:ind w:right="-441"/>
              <w:rPr>
                <w:sz w:val="20"/>
              </w:rPr>
            </w:pPr>
            <w:r w:rsidRPr="00F41292">
              <w:rPr>
                <w:sz w:val="20"/>
              </w:rPr>
              <w:t>health__homicides_per_100k</w:t>
            </w:r>
          </w:p>
        </w:tc>
        <w:tc>
          <w:tcPr>
            <w:tcW w:w="2349" w:type="pct"/>
          </w:tcPr>
          <w:p w:rsidR="00DB500B" w:rsidRPr="00F41292" w:rsidRDefault="00547648">
            <w:pPr>
              <w:pStyle w:val="Compact"/>
              <w:rPr>
                <w:sz w:val="20"/>
              </w:rPr>
            </w:pPr>
            <w:r w:rsidRPr="00F41292">
              <w:rPr>
                <w:sz w:val="20"/>
              </w:rPr>
              <w:t>homicides per 100k inhabitants per county</w:t>
            </w:r>
          </w:p>
        </w:tc>
      </w:tr>
      <w:tr w:rsidR="00617C38" w:rsidRPr="00F41292" w:rsidTr="00F41292">
        <w:trPr>
          <w:jc w:val="center"/>
        </w:trPr>
        <w:tc>
          <w:tcPr>
            <w:tcW w:w="2651" w:type="pct"/>
          </w:tcPr>
          <w:p w:rsidR="00DB500B" w:rsidRPr="00F41292" w:rsidRDefault="00547648" w:rsidP="000A303B">
            <w:pPr>
              <w:pStyle w:val="Compact"/>
              <w:ind w:right="-441"/>
              <w:rPr>
                <w:sz w:val="20"/>
              </w:rPr>
            </w:pPr>
            <w:r w:rsidRPr="00F41292">
              <w:rPr>
                <w:sz w:val="20"/>
              </w:rPr>
              <w:t>econ__pct_unemployment</w:t>
            </w:r>
          </w:p>
        </w:tc>
        <w:tc>
          <w:tcPr>
            <w:tcW w:w="2349" w:type="pct"/>
          </w:tcPr>
          <w:p w:rsidR="00DB500B" w:rsidRPr="00F41292" w:rsidRDefault="00B43AE8">
            <w:pPr>
              <w:pStyle w:val="Compact"/>
              <w:rPr>
                <w:sz w:val="20"/>
              </w:rPr>
            </w:pPr>
            <w:r>
              <w:rPr>
                <w:sz w:val="20"/>
              </w:rPr>
              <w:t>P</w:t>
            </w:r>
            <w:r w:rsidR="00547648" w:rsidRPr="00F41292">
              <w:rPr>
                <w:sz w:val="20"/>
              </w:rPr>
              <w:t>ercentage of unemployment per county</w:t>
            </w:r>
          </w:p>
        </w:tc>
      </w:tr>
      <w:tr w:rsidR="00617C38" w:rsidRPr="00F41292" w:rsidTr="00F41292">
        <w:trPr>
          <w:jc w:val="center"/>
        </w:trPr>
        <w:tc>
          <w:tcPr>
            <w:tcW w:w="2651" w:type="pct"/>
          </w:tcPr>
          <w:p w:rsidR="00DB500B" w:rsidRPr="00F41292" w:rsidRDefault="00547648" w:rsidP="000A303B">
            <w:pPr>
              <w:pStyle w:val="Compact"/>
              <w:ind w:right="-441"/>
              <w:rPr>
                <w:sz w:val="20"/>
              </w:rPr>
            </w:pPr>
            <w:r w:rsidRPr="00F41292">
              <w:rPr>
                <w:sz w:val="20"/>
              </w:rPr>
              <w:t>health__pct_low_birthweight</w:t>
            </w:r>
          </w:p>
        </w:tc>
        <w:tc>
          <w:tcPr>
            <w:tcW w:w="2349" w:type="pct"/>
          </w:tcPr>
          <w:p w:rsidR="00DB500B" w:rsidRPr="00F41292" w:rsidRDefault="00B43AE8">
            <w:pPr>
              <w:pStyle w:val="Compact"/>
              <w:rPr>
                <w:sz w:val="20"/>
              </w:rPr>
            </w:pPr>
            <w:r>
              <w:rPr>
                <w:sz w:val="20"/>
              </w:rPr>
              <w:t>P</w:t>
            </w:r>
            <w:r w:rsidR="00547648" w:rsidRPr="00F41292">
              <w:rPr>
                <w:sz w:val="20"/>
              </w:rPr>
              <w:t>ercentage of low birth weight per county</w:t>
            </w:r>
          </w:p>
        </w:tc>
      </w:tr>
      <w:tr w:rsidR="00617C38" w:rsidRPr="00F41292" w:rsidTr="00F41292">
        <w:trPr>
          <w:jc w:val="center"/>
        </w:trPr>
        <w:tc>
          <w:tcPr>
            <w:tcW w:w="2651" w:type="pct"/>
          </w:tcPr>
          <w:p w:rsidR="00DB500B" w:rsidRPr="00F41292" w:rsidRDefault="00547648" w:rsidP="000A303B">
            <w:pPr>
              <w:pStyle w:val="Compact"/>
              <w:ind w:right="-441"/>
              <w:rPr>
                <w:sz w:val="20"/>
              </w:rPr>
            </w:pPr>
            <w:r w:rsidRPr="00F41292">
              <w:rPr>
                <w:sz w:val="20"/>
              </w:rPr>
              <w:t>econ__pct_uninsured_adults</w:t>
            </w:r>
          </w:p>
        </w:tc>
        <w:tc>
          <w:tcPr>
            <w:tcW w:w="2349" w:type="pct"/>
          </w:tcPr>
          <w:p w:rsidR="00DB500B" w:rsidRPr="00F41292" w:rsidRDefault="00B43AE8">
            <w:pPr>
              <w:pStyle w:val="Compact"/>
              <w:rPr>
                <w:sz w:val="20"/>
              </w:rPr>
            </w:pPr>
            <w:r>
              <w:rPr>
                <w:sz w:val="20"/>
              </w:rPr>
              <w:t>P</w:t>
            </w:r>
            <w:r w:rsidR="00547648" w:rsidRPr="00F41292">
              <w:rPr>
                <w:sz w:val="20"/>
              </w:rPr>
              <w:t>ercentage of uninsured adults per county</w:t>
            </w:r>
          </w:p>
        </w:tc>
      </w:tr>
      <w:tr w:rsidR="00617C38" w:rsidRPr="00F41292" w:rsidTr="00F41292">
        <w:trPr>
          <w:jc w:val="center"/>
        </w:trPr>
        <w:tc>
          <w:tcPr>
            <w:tcW w:w="2651" w:type="pct"/>
          </w:tcPr>
          <w:p w:rsidR="00DB500B" w:rsidRPr="00F41292" w:rsidRDefault="00547648" w:rsidP="000A303B">
            <w:pPr>
              <w:pStyle w:val="Compact"/>
              <w:ind w:right="-441"/>
              <w:rPr>
                <w:sz w:val="20"/>
              </w:rPr>
            </w:pPr>
            <w:r w:rsidRPr="00F41292">
              <w:rPr>
                <w:sz w:val="20"/>
              </w:rPr>
              <w:t>health__pct_diabetes</w:t>
            </w:r>
          </w:p>
        </w:tc>
        <w:tc>
          <w:tcPr>
            <w:tcW w:w="2349" w:type="pct"/>
          </w:tcPr>
          <w:p w:rsidR="00DB500B" w:rsidRPr="00F41292" w:rsidRDefault="00B43AE8">
            <w:pPr>
              <w:pStyle w:val="Compact"/>
              <w:rPr>
                <w:sz w:val="20"/>
              </w:rPr>
            </w:pPr>
            <w:r>
              <w:rPr>
                <w:sz w:val="20"/>
              </w:rPr>
              <w:t>P</w:t>
            </w:r>
            <w:r w:rsidR="00547648" w:rsidRPr="00F41292">
              <w:rPr>
                <w:sz w:val="20"/>
              </w:rPr>
              <w:t>ercentage of diabetes per county</w:t>
            </w:r>
          </w:p>
        </w:tc>
      </w:tr>
      <w:tr w:rsidR="00617C38" w:rsidRPr="00F41292" w:rsidTr="00F41292">
        <w:trPr>
          <w:jc w:val="center"/>
        </w:trPr>
        <w:tc>
          <w:tcPr>
            <w:tcW w:w="2651" w:type="pct"/>
          </w:tcPr>
          <w:p w:rsidR="00DB500B" w:rsidRPr="00F41292" w:rsidRDefault="00547648" w:rsidP="000A303B">
            <w:pPr>
              <w:pStyle w:val="Compact"/>
              <w:ind w:right="-441"/>
              <w:rPr>
                <w:sz w:val="20"/>
              </w:rPr>
            </w:pPr>
            <w:r w:rsidRPr="00F41292">
              <w:rPr>
                <w:sz w:val="20"/>
              </w:rPr>
              <w:t>demo__pct_non_hispan</w:t>
            </w:r>
            <w:r w:rsidRPr="00F41292">
              <w:rPr>
                <w:sz w:val="20"/>
              </w:rPr>
              <w:t>ic_african_american</w:t>
            </w:r>
          </w:p>
        </w:tc>
        <w:tc>
          <w:tcPr>
            <w:tcW w:w="2349" w:type="pct"/>
          </w:tcPr>
          <w:p w:rsidR="00DB500B" w:rsidRPr="00F41292" w:rsidRDefault="00B43AE8">
            <w:pPr>
              <w:pStyle w:val="Compact"/>
              <w:rPr>
                <w:sz w:val="20"/>
              </w:rPr>
            </w:pPr>
            <w:r>
              <w:rPr>
                <w:sz w:val="20"/>
              </w:rPr>
              <w:t>P</w:t>
            </w:r>
            <w:r w:rsidR="00547648" w:rsidRPr="00F41292">
              <w:rPr>
                <w:sz w:val="20"/>
              </w:rPr>
              <w:t>ercentage of African Americans per county</w:t>
            </w:r>
          </w:p>
        </w:tc>
      </w:tr>
      <w:tr w:rsidR="00617C38" w:rsidRPr="00F41292" w:rsidTr="00F41292">
        <w:trPr>
          <w:jc w:val="center"/>
        </w:trPr>
        <w:tc>
          <w:tcPr>
            <w:tcW w:w="2651" w:type="pct"/>
          </w:tcPr>
          <w:p w:rsidR="00DB500B" w:rsidRPr="00F41292" w:rsidRDefault="00547648" w:rsidP="000A303B">
            <w:pPr>
              <w:pStyle w:val="Compact"/>
              <w:ind w:right="-441"/>
              <w:rPr>
                <w:sz w:val="20"/>
              </w:rPr>
            </w:pPr>
            <w:r w:rsidRPr="00F41292">
              <w:rPr>
                <w:sz w:val="20"/>
              </w:rPr>
              <w:t>econ__pct_civilian_labor</w:t>
            </w:r>
          </w:p>
        </w:tc>
        <w:tc>
          <w:tcPr>
            <w:tcW w:w="2349" w:type="pct"/>
          </w:tcPr>
          <w:p w:rsidR="00DB500B" w:rsidRPr="00F41292" w:rsidRDefault="00B43AE8">
            <w:pPr>
              <w:pStyle w:val="Compact"/>
              <w:rPr>
                <w:sz w:val="20"/>
              </w:rPr>
            </w:pPr>
            <w:r>
              <w:rPr>
                <w:sz w:val="20"/>
              </w:rPr>
              <w:t>P</w:t>
            </w:r>
            <w:r w:rsidR="00547648" w:rsidRPr="00F41292">
              <w:rPr>
                <w:sz w:val="20"/>
              </w:rPr>
              <w:t>ercentage of civilian labor per county</w:t>
            </w:r>
          </w:p>
        </w:tc>
      </w:tr>
      <w:tr w:rsidR="00724D3A" w:rsidRPr="00F41292" w:rsidTr="00F41292">
        <w:trPr>
          <w:jc w:val="center"/>
        </w:trPr>
        <w:tc>
          <w:tcPr>
            <w:tcW w:w="2651" w:type="pct"/>
          </w:tcPr>
          <w:p w:rsidR="00724D3A" w:rsidRPr="00724D3A" w:rsidRDefault="00724D3A" w:rsidP="00724D3A">
            <w:pPr>
              <w:pStyle w:val="Compact"/>
              <w:rPr>
                <w:sz w:val="20"/>
              </w:rPr>
            </w:pPr>
            <w:r w:rsidRPr="00724D3A">
              <w:rPr>
                <w:sz w:val="20"/>
              </w:rPr>
              <w:t>demo__pct_non_hispanic_whit</w:t>
            </w:r>
            <w:r w:rsidRPr="00724D3A">
              <w:rPr>
                <w:sz w:val="20"/>
              </w:rPr>
              <w:t>e</w:t>
            </w:r>
          </w:p>
        </w:tc>
        <w:tc>
          <w:tcPr>
            <w:tcW w:w="2349" w:type="pct"/>
          </w:tcPr>
          <w:p w:rsidR="00724D3A" w:rsidRPr="00F41292" w:rsidRDefault="00B43AE8">
            <w:pPr>
              <w:pStyle w:val="Compact"/>
              <w:rPr>
                <w:sz w:val="20"/>
              </w:rPr>
            </w:pPr>
            <w:r>
              <w:rPr>
                <w:sz w:val="20"/>
              </w:rPr>
              <w:t>Percentage of Hispanics and whites per county</w:t>
            </w:r>
          </w:p>
        </w:tc>
      </w:tr>
      <w:tr w:rsidR="00724D3A" w:rsidRPr="00F41292" w:rsidTr="00F41292">
        <w:trPr>
          <w:jc w:val="center"/>
        </w:trPr>
        <w:tc>
          <w:tcPr>
            <w:tcW w:w="2651" w:type="pct"/>
          </w:tcPr>
          <w:p w:rsidR="00724D3A" w:rsidRPr="00724D3A" w:rsidRDefault="00724D3A" w:rsidP="00724D3A">
            <w:pPr>
              <w:pStyle w:val="Compact"/>
              <w:rPr>
                <w:sz w:val="20"/>
              </w:rPr>
            </w:pPr>
            <w:r w:rsidRPr="00724D3A">
              <w:rPr>
                <w:sz w:val="20"/>
              </w:rPr>
              <w:t>demo__pct_adults_bachelors_or_higher</w:t>
            </w:r>
          </w:p>
        </w:tc>
        <w:tc>
          <w:tcPr>
            <w:tcW w:w="2349" w:type="pct"/>
          </w:tcPr>
          <w:p w:rsidR="00724D3A" w:rsidRPr="00F41292" w:rsidRDefault="000A7B11">
            <w:pPr>
              <w:pStyle w:val="Compact"/>
              <w:rPr>
                <w:sz w:val="20"/>
              </w:rPr>
            </w:pPr>
            <w:r>
              <w:rPr>
                <w:sz w:val="20"/>
              </w:rPr>
              <w:t>Percentage of Adults with bachelor degree or higher per county</w:t>
            </w:r>
          </w:p>
        </w:tc>
      </w:tr>
    </w:tbl>
    <w:p w:rsidR="00BF6F81" w:rsidRDefault="00BF6F81">
      <w:pPr>
        <w:pStyle w:val="BodyText"/>
      </w:pPr>
    </w:p>
    <w:p w:rsidR="00BF6F81" w:rsidRDefault="00BF6F81" w:rsidP="00BF6F81">
      <w:pPr>
        <w:pStyle w:val="BodyText"/>
      </w:pPr>
      <w:r>
        <w:br w:type="page"/>
      </w:r>
    </w:p>
    <w:p w:rsidR="0044749F" w:rsidRDefault="0044749F" w:rsidP="0044749F">
      <w:pPr>
        <w:pStyle w:val="Heading3"/>
      </w:pPr>
      <w:r>
        <w:lastRenderedPageBreak/>
        <w:t>Data Science methodology</w:t>
      </w:r>
    </w:p>
    <w:p w:rsidR="00DB500B" w:rsidRDefault="00547648">
      <w:pPr>
        <w:pStyle w:val="BodyText"/>
      </w:pPr>
      <w:r>
        <w:t>T</w:t>
      </w:r>
      <w:r>
        <w:t>he CRISP-DM Methodology was used in order to create an accurate regression model:</w:t>
      </w:r>
    </w:p>
    <w:p w:rsidR="00DB500B" w:rsidRDefault="00547648">
      <w:pPr>
        <w:pStyle w:val="Compact"/>
        <w:numPr>
          <w:ilvl w:val="0"/>
          <w:numId w:val="3"/>
        </w:numPr>
      </w:pPr>
      <w:r>
        <w:rPr>
          <w:b/>
        </w:rPr>
        <w:t>Business Understanding</w:t>
      </w:r>
      <w:r>
        <w:t>: read through the '</w:t>
      </w:r>
      <w:hyperlink r:id="rId7">
        <w:r>
          <w:rPr>
            <w:rStyle w:val="Hyperlink"/>
          </w:rPr>
          <w:t>Rural Poverty &amp; Well-being</w:t>
        </w:r>
      </w:hyperlink>
      <w:r>
        <w:t>' report to better understand the circumstances of poverty.</w:t>
      </w:r>
    </w:p>
    <w:p w:rsidR="00DB500B" w:rsidRDefault="00547648">
      <w:pPr>
        <w:pStyle w:val="Compact"/>
        <w:numPr>
          <w:ilvl w:val="0"/>
          <w:numId w:val="3"/>
        </w:numPr>
      </w:pPr>
      <w:r>
        <w:rPr>
          <w:b/>
        </w:rPr>
        <w:t>Data Understanding</w:t>
      </w:r>
      <w:r>
        <w:t>: explore the quantitative and</w:t>
      </w:r>
      <w:r>
        <w:t xml:space="preserve"> categorical variables that play a key role in predicting poverty rates. Create new, better and informative features.</w:t>
      </w:r>
    </w:p>
    <w:p w:rsidR="00DB500B" w:rsidRDefault="00547648">
      <w:pPr>
        <w:pStyle w:val="Compact"/>
        <w:numPr>
          <w:ilvl w:val="0"/>
          <w:numId w:val="3"/>
        </w:numPr>
      </w:pPr>
      <w:r>
        <w:rPr>
          <w:b/>
        </w:rPr>
        <w:t>Data Preparation</w:t>
      </w:r>
      <w:r>
        <w:t>: drop redundant and uninformative features, fill missing values, etc.</w:t>
      </w:r>
    </w:p>
    <w:p w:rsidR="00DB500B" w:rsidRDefault="00547648">
      <w:pPr>
        <w:pStyle w:val="Compact"/>
        <w:numPr>
          <w:ilvl w:val="0"/>
          <w:numId w:val="3"/>
        </w:numPr>
      </w:pPr>
      <w:r>
        <w:rPr>
          <w:b/>
        </w:rPr>
        <w:t>Modeling</w:t>
      </w:r>
      <w:r>
        <w:t>: create and select the best regression mod</w:t>
      </w:r>
      <w:r>
        <w:t>el.</w:t>
      </w:r>
    </w:p>
    <w:p w:rsidR="00DB500B" w:rsidRDefault="00547648">
      <w:pPr>
        <w:pStyle w:val="Compact"/>
        <w:numPr>
          <w:ilvl w:val="0"/>
          <w:numId w:val="3"/>
        </w:numPr>
      </w:pPr>
      <w:r>
        <w:rPr>
          <w:b/>
        </w:rPr>
        <w:t>Evaluation</w:t>
      </w:r>
      <w:r>
        <w:t xml:space="preserve">: </w:t>
      </w:r>
      <w:r w:rsidR="00A0340B">
        <w:t xml:space="preserve">compare and </w:t>
      </w:r>
      <w:r>
        <w:t xml:space="preserve">evaluate the regression models using </w:t>
      </w:r>
      <w:r>
        <w:t>nested</w:t>
      </w:r>
      <w:r>
        <w:t xml:space="preserve"> cross validation.</w:t>
      </w:r>
    </w:p>
    <w:p w:rsidR="00DB500B" w:rsidRDefault="00547648">
      <w:pPr>
        <w:pStyle w:val="Compact"/>
        <w:numPr>
          <w:ilvl w:val="0"/>
          <w:numId w:val="3"/>
        </w:numPr>
      </w:pPr>
      <w:r>
        <w:rPr>
          <w:b/>
        </w:rPr>
        <w:t>Deployment</w:t>
      </w:r>
      <w:r>
        <w:t xml:space="preserve">: the deployment of the regression model is not strictly applicable here. </w:t>
      </w:r>
      <w:r w:rsidR="00175423">
        <w:t>However</w:t>
      </w:r>
      <w:r>
        <w:t xml:space="preserve"> presenting the results of the regression analysis with this report can be considered a</w:t>
      </w:r>
      <w:r>
        <w:t>s the deployment step.</w:t>
      </w:r>
    </w:p>
    <w:p w:rsidR="00DB500B" w:rsidRDefault="00547648" w:rsidP="00BF10C9">
      <w:pPr>
        <w:pStyle w:val="Heading1"/>
      </w:pPr>
      <w:bookmarkStart w:id="2" w:name="Business-Understanding"/>
      <w:bookmarkEnd w:id="2"/>
      <w:r>
        <w:t>Business Understanding</w:t>
      </w:r>
      <w:hyperlink w:anchor="Business-Understanding">
        <w:r>
          <w:rPr>
            <w:rStyle w:val="Hyperlink"/>
          </w:rPr>
          <w:t>¶</w:t>
        </w:r>
      </w:hyperlink>
    </w:p>
    <w:p w:rsidR="00DB500B" w:rsidRDefault="00547648">
      <w:pPr>
        <w:pStyle w:val="FirstParagraph"/>
      </w:pPr>
      <w:r>
        <w:t>As described in the online report the '</w:t>
      </w:r>
      <w:hyperlink r:id="rId8">
        <w:r>
          <w:rPr>
            <w:rStyle w:val="Hyperlink"/>
          </w:rPr>
          <w:t>Rural Poverty &amp; Well-being</w:t>
        </w:r>
      </w:hyperlink>
      <w:r>
        <w:t>': "Concentrated poverty contributes to poor housing and health conditions, higher crime and school dropout rates, as well as employment dislocations". With this information the data will be explored to see how health, crime,</w:t>
      </w:r>
      <w:r w:rsidR="00694899">
        <w:t xml:space="preserve"> </w:t>
      </w:r>
      <w:r>
        <w:t>educa</w:t>
      </w:r>
      <w:r>
        <w:t>tion and employment related factors contribute to poverty.</w:t>
      </w:r>
    </w:p>
    <w:p w:rsidR="00DB500B" w:rsidRDefault="00547648">
      <w:pPr>
        <w:pStyle w:val="BodyText"/>
      </w:pPr>
      <w:r>
        <w:t>Another important feature of poverty is time. An area that doesn't have a high level of poverty in two following years is likely better off than an area that has a high level of poverty in both yea</w:t>
      </w:r>
      <w:r>
        <w:t>rs. It will not be possible to construct a feature with this information because we cannot compare the state's poverty rate over year 'a' and 'b' within this data set. We don't have a unique key to identify counties.</w:t>
      </w:r>
    </w:p>
    <w:p w:rsidR="00DB500B" w:rsidRDefault="00547648" w:rsidP="00343834">
      <w:pPr>
        <w:pStyle w:val="BodyText"/>
      </w:pPr>
      <w:r>
        <w:t>Counties are generally compared by thei</w:t>
      </w:r>
      <w:r>
        <w:t>r Non-Metro and Metro status. There is more poverty in Non-Metro areas than Metro areas. Poverty is also higher under certain ages and ethnicities. Here also the data will be explored on the basis of this information.</w:t>
      </w:r>
    </w:p>
    <w:p w:rsidR="00DB500B" w:rsidRDefault="00547648" w:rsidP="00BF10C9">
      <w:pPr>
        <w:pStyle w:val="Heading1"/>
      </w:pPr>
      <w:bookmarkStart w:id="3" w:name="Data-Understanding"/>
      <w:bookmarkEnd w:id="3"/>
      <w:r>
        <w:t>Data Understanding</w:t>
      </w:r>
      <w:hyperlink w:anchor="Data-Understanding">
        <w:r>
          <w:rPr>
            <w:rStyle w:val="Hyperlink"/>
          </w:rPr>
          <w:t>¶</w:t>
        </w:r>
      </w:hyperlink>
    </w:p>
    <w:p w:rsidR="00DB500B" w:rsidRDefault="00547648">
      <w:pPr>
        <w:pStyle w:val="FirstParagraph"/>
      </w:pPr>
      <w:r>
        <w:t xml:space="preserve">In order to build this regression model and determine </w:t>
      </w:r>
      <w:r w:rsidR="00DF6008">
        <w:t xml:space="preserve">its most significant features, the data was explored </w:t>
      </w:r>
      <w:r>
        <w:t>to understand the relationship between poverty rates and other features.</w:t>
      </w:r>
    </w:p>
    <w:p w:rsidR="00DB500B" w:rsidRDefault="00547648" w:rsidP="00A325D9">
      <w:pPr>
        <w:pStyle w:val="Heading3"/>
      </w:pPr>
      <w:bookmarkStart w:id="4" w:name="Initial-Data-Exploration"/>
      <w:bookmarkEnd w:id="4"/>
      <w:r>
        <w:t>Initial Data Exploration</w:t>
      </w:r>
      <w:hyperlink w:anchor="Initial-Data-Exploration">
        <w:r>
          <w:rPr>
            <w:rStyle w:val="Hyperlink"/>
          </w:rPr>
          <w:t>¶</w:t>
        </w:r>
      </w:hyperlink>
    </w:p>
    <w:p w:rsidR="00DB500B" w:rsidRDefault="00547648" w:rsidP="00A1163E">
      <w:pPr>
        <w:pStyle w:val="FirstParagraph"/>
      </w:pPr>
      <w:r>
        <w:t xml:space="preserve">The dataset consists of 3198 records about United States' counties. Each record contains socioeconomic indicators about a United States' county for a given year. </w:t>
      </w:r>
      <w:r w:rsidR="00D45B1D">
        <w:t xml:space="preserve"> T</w:t>
      </w:r>
      <w:r w:rsidR="00D45B1D">
        <w:t>he dataset contains 32 features about socioeconomic indicators</w:t>
      </w:r>
      <w:r w:rsidR="00D45B1D">
        <w:t xml:space="preserve"> b</w:t>
      </w:r>
      <w:r>
        <w:t>esides the 'ro</w:t>
      </w:r>
      <w:r w:rsidR="006222D0">
        <w:t xml:space="preserve">w_id', 'yr' </w:t>
      </w:r>
      <w:r w:rsidR="00E11904">
        <w:t xml:space="preserve">feature </w:t>
      </w:r>
      <w:r w:rsidR="006222D0">
        <w:t>and the target feature</w:t>
      </w:r>
      <w:r>
        <w:t xml:space="preserve"> 'poverty_rate',</w:t>
      </w:r>
      <w:r>
        <w:t>.</w:t>
      </w:r>
    </w:p>
    <w:p w:rsidR="00DB500B" w:rsidRDefault="00547648">
      <w:pPr>
        <w:pStyle w:val="Heading4"/>
      </w:pPr>
      <w:bookmarkStart w:id="5" w:name="Individual-Feature-Statistics"/>
      <w:bookmarkEnd w:id="5"/>
      <w:r>
        <w:lastRenderedPageBreak/>
        <w:t>I</w:t>
      </w:r>
      <w:r>
        <w:t>ndividual Feature Statistics</w:t>
      </w:r>
      <w:hyperlink w:anchor="Individual-Feature-Statistics">
        <w:r>
          <w:rPr>
            <w:rStyle w:val="Hyperlink"/>
          </w:rPr>
          <w:t>¶</w:t>
        </w:r>
      </w:hyperlink>
    </w:p>
    <w:p w:rsidR="00DB500B" w:rsidRDefault="00547648">
      <w:pPr>
        <w:pStyle w:val="FirstParagraph"/>
      </w:pPr>
      <w:r>
        <w:t>Here are the summary statistics for all the socioeconomic features:</w:t>
      </w:r>
    </w:p>
    <w:p w:rsidR="00DB500B" w:rsidRDefault="00547648">
      <w:pPr>
        <w:pStyle w:val="Compact"/>
        <w:numPr>
          <w:ilvl w:val="0"/>
          <w:numId w:val="4"/>
        </w:numPr>
      </w:pPr>
      <w:r>
        <w:t>summary statistics of categorical variables: the total count (count), number of unique elements (unique), most frequent element (top) and the frequency of the most frequent element (frequent)</w:t>
      </w:r>
    </w:p>
    <w:p w:rsidR="00F3622E" w:rsidRDefault="00547648" w:rsidP="00F3622E">
      <w:pPr>
        <w:pStyle w:val="Compact"/>
        <w:numPr>
          <w:ilvl w:val="0"/>
          <w:numId w:val="4"/>
        </w:numPr>
      </w:pPr>
      <w:r>
        <w:t>summary statistics of quantitative variables: the mean, the stan</w:t>
      </w:r>
      <w:r>
        <w:t>dard deviation (std), the minimum value (min), 25% percentile, 50% percentile (median), 75% percentile and the maximum value (max).</w:t>
      </w:r>
    </w:p>
    <w:p w:rsidR="00C501DE" w:rsidRDefault="00C501DE" w:rsidP="00C501DE">
      <w:pPr>
        <w:pStyle w:val="Compact"/>
      </w:pPr>
    </w:p>
    <w:p w:rsidR="00C501DE" w:rsidRDefault="00C501DE" w:rsidP="00C501DE">
      <w:pPr>
        <w:pStyle w:val="Compact"/>
      </w:pPr>
      <w:r w:rsidRPr="00C501DE">
        <w:rPr>
          <w:highlight w:val="yellow"/>
        </w:rPr>
        <w:sym w:font="Wingdings" w:char="F0E0"/>
      </w:r>
      <w:r w:rsidRPr="00C501DE">
        <w:rPr>
          <w:highlight w:val="yellow"/>
        </w:rPr>
        <w:t xml:space="preserve"> insert table</w:t>
      </w:r>
    </w:p>
    <w:p w:rsidR="003F4F9E" w:rsidRDefault="003F4F9E" w:rsidP="00C501DE">
      <w:pPr>
        <w:pStyle w:val="Compact"/>
      </w:pPr>
    </w:p>
    <w:p w:rsidR="003577B5" w:rsidRDefault="003577B5" w:rsidP="00C501DE">
      <w:pPr>
        <w:pStyle w:val="Compact"/>
      </w:pPr>
    </w:p>
    <w:p w:rsidR="00DB500B" w:rsidRDefault="00547648" w:rsidP="00670217">
      <w:pPr>
        <w:pStyle w:val="FirstParagraph"/>
      </w:pPr>
      <w:r>
        <w:t>Here are the summary statistics for the target variable which is quantitative:</w:t>
      </w:r>
    </w:p>
    <w:tbl>
      <w:tblPr>
        <w:tblStyle w:val="TableGrid"/>
        <w:tblW w:w="0" w:type="pct"/>
        <w:jc w:val="center"/>
        <w:tblLook w:val="07E0" w:firstRow="1" w:lastRow="1" w:firstColumn="1" w:lastColumn="1" w:noHBand="1" w:noVBand="1"/>
      </w:tblPr>
      <w:tblGrid>
        <w:gridCol w:w="1303"/>
        <w:gridCol w:w="811"/>
        <w:gridCol w:w="1143"/>
        <w:gridCol w:w="1033"/>
        <w:gridCol w:w="578"/>
        <w:gridCol w:w="649"/>
        <w:gridCol w:w="649"/>
        <w:gridCol w:w="649"/>
        <w:gridCol w:w="607"/>
      </w:tblGrid>
      <w:tr w:rsidR="00DB500B" w:rsidRPr="00F41292" w:rsidTr="00F41292">
        <w:trPr>
          <w:jc w:val="center"/>
        </w:trPr>
        <w:tc>
          <w:tcPr>
            <w:tcW w:w="0" w:type="auto"/>
          </w:tcPr>
          <w:p w:rsidR="00DB500B" w:rsidRPr="00F41292" w:rsidRDefault="00F3214C">
            <w:pPr>
              <w:pStyle w:val="Compact"/>
              <w:rPr>
                <w:b/>
                <w:sz w:val="20"/>
              </w:rPr>
            </w:pPr>
            <w:r w:rsidRPr="00F41292">
              <w:rPr>
                <w:b/>
                <w:sz w:val="20"/>
              </w:rPr>
              <w:t>feature</w:t>
            </w:r>
          </w:p>
        </w:tc>
        <w:tc>
          <w:tcPr>
            <w:tcW w:w="0" w:type="auto"/>
          </w:tcPr>
          <w:p w:rsidR="00DB500B" w:rsidRPr="00F41292" w:rsidRDefault="00547648">
            <w:pPr>
              <w:pStyle w:val="Compact"/>
              <w:rPr>
                <w:b/>
                <w:sz w:val="20"/>
              </w:rPr>
            </w:pPr>
            <w:r w:rsidRPr="00F41292">
              <w:rPr>
                <w:b/>
                <w:sz w:val="20"/>
              </w:rPr>
              <w:t>count</w:t>
            </w:r>
          </w:p>
        </w:tc>
        <w:tc>
          <w:tcPr>
            <w:tcW w:w="0" w:type="auto"/>
          </w:tcPr>
          <w:p w:rsidR="00DB500B" w:rsidRPr="00F41292" w:rsidRDefault="00547648">
            <w:pPr>
              <w:pStyle w:val="Compact"/>
              <w:rPr>
                <w:b/>
                <w:sz w:val="20"/>
              </w:rPr>
            </w:pPr>
            <w:r w:rsidRPr="00F41292">
              <w:rPr>
                <w:b/>
                <w:sz w:val="20"/>
              </w:rPr>
              <w:t>mean</w:t>
            </w:r>
          </w:p>
        </w:tc>
        <w:tc>
          <w:tcPr>
            <w:tcW w:w="0" w:type="auto"/>
          </w:tcPr>
          <w:p w:rsidR="00DB500B" w:rsidRPr="00F41292" w:rsidRDefault="00547648">
            <w:pPr>
              <w:pStyle w:val="Compact"/>
              <w:rPr>
                <w:b/>
                <w:sz w:val="20"/>
              </w:rPr>
            </w:pPr>
            <w:r w:rsidRPr="00F41292">
              <w:rPr>
                <w:b/>
                <w:sz w:val="20"/>
              </w:rPr>
              <w:t>std</w:t>
            </w:r>
          </w:p>
        </w:tc>
        <w:tc>
          <w:tcPr>
            <w:tcW w:w="0" w:type="auto"/>
          </w:tcPr>
          <w:p w:rsidR="00DB500B" w:rsidRPr="00F41292" w:rsidRDefault="00547648">
            <w:pPr>
              <w:pStyle w:val="Compact"/>
              <w:rPr>
                <w:b/>
                <w:sz w:val="20"/>
              </w:rPr>
            </w:pPr>
            <w:r w:rsidRPr="00F41292">
              <w:rPr>
                <w:b/>
                <w:sz w:val="20"/>
              </w:rPr>
              <w:t>min</w:t>
            </w:r>
          </w:p>
        </w:tc>
        <w:tc>
          <w:tcPr>
            <w:tcW w:w="0" w:type="auto"/>
          </w:tcPr>
          <w:p w:rsidR="00DB500B" w:rsidRPr="00F41292" w:rsidRDefault="00547648">
            <w:pPr>
              <w:pStyle w:val="Compact"/>
              <w:rPr>
                <w:b/>
                <w:sz w:val="20"/>
              </w:rPr>
            </w:pPr>
            <w:r w:rsidRPr="00F41292">
              <w:rPr>
                <w:b/>
                <w:sz w:val="20"/>
              </w:rPr>
              <w:t>25%</w:t>
            </w:r>
          </w:p>
        </w:tc>
        <w:tc>
          <w:tcPr>
            <w:tcW w:w="0" w:type="auto"/>
          </w:tcPr>
          <w:p w:rsidR="00DB500B" w:rsidRPr="00F41292" w:rsidRDefault="00547648">
            <w:pPr>
              <w:pStyle w:val="Compact"/>
              <w:rPr>
                <w:b/>
                <w:sz w:val="20"/>
              </w:rPr>
            </w:pPr>
            <w:r w:rsidRPr="00F41292">
              <w:rPr>
                <w:b/>
                <w:sz w:val="20"/>
              </w:rPr>
              <w:t>50%</w:t>
            </w:r>
          </w:p>
        </w:tc>
        <w:tc>
          <w:tcPr>
            <w:tcW w:w="0" w:type="auto"/>
          </w:tcPr>
          <w:p w:rsidR="00DB500B" w:rsidRPr="00F41292" w:rsidRDefault="00547648">
            <w:pPr>
              <w:pStyle w:val="Compact"/>
              <w:rPr>
                <w:b/>
                <w:sz w:val="20"/>
              </w:rPr>
            </w:pPr>
            <w:r w:rsidRPr="00F41292">
              <w:rPr>
                <w:b/>
                <w:sz w:val="20"/>
              </w:rPr>
              <w:t>75%</w:t>
            </w:r>
          </w:p>
        </w:tc>
        <w:tc>
          <w:tcPr>
            <w:tcW w:w="0" w:type="auto"/>
          </w:tcPr>
          <w:p w:rsidR="00DB500B" w:rsidRPr="00F41292" w:rsidRDefault="00547648">
            <w:pPr>
              <w:pStyle w:val="Compact"/>
              <w:rPr>
                <w:b/>
                <w:sz w:val="20"/>
              </w:rPr>
            </w:pPr>
            <w:r w:rsidRPr="00F41292">
              <w:rPr>
                <w:b/>
                <w:sz w:val="20"/>
              </w:rPr>
              <w:t>max</w:t>
            </w:r>
          </w:p>
        </w:tc>
      </w:tr>
      <w:tr w:rsidR="00DB500B" w:rsidRPr="00F41292" w:rsidTr="00F41292">
        <w:trPr>
          <w:jc w:val="center"/>
        </w:trPr>
        <w:tc>
          <w:tcPr>
            <w:tcW w:w="0" w:type="auto"/>
          </w:tcPr>
          <w:p w:rsidR="00DB500B" w:rsidRPr="00F41292" w:rsidRDefault="00547648">
            <w:pPr>
              <w:pStyle w:val="Compact"/>
              <w:rPr>
                <w:sz w:val="20"/>
              </w:rPr>
            </w:pPr>
            <w:r w:rsidRPr="00F41292">
              <w:rPr>
                <w:sz w:val="20"/>
              </w:rPr>
              <w:t>poverty_rate</w:t>
            </w:r>
          </w:p>
        </w:tc>
        <w:tc>
          <w:tcPr>
            <w:tcW w:w="0" w:type="auto"/>
          </w:tcPr>
          <w:p w:rsidR="00DB500B" w:rsidRPr="00F41292" w:rsidRDefault="00547648">
            <w:pPr>
              <w:pStyle w:val="Compact"/>
              <w:rPr>
                <w:sz w:val="20"/>
              </w:rPr>
            </w:pPr>
            <w:r w:rsidRPr="00F41292">
              <w:rPr>
                <w:sz w:val="20"/>
              </w:rPr>
              <w:t>3198.0</w:t>
            </w:r>
          </w:p>
        </w:tc>
        <w:tc>
          <w:tcPr>
            <w:tcW w:w="0" w:type="auto"/>
          </w:tcPr>
          <w:p w:rsidR="00DB500B" w:rsidRPr="00F41292" w:rsidRDefault="00547648">
            <w:pPr>
              <w:pStyle w:val="Compact"/>
              <w:rPr>
                <w:sz w:val="20"/>
              </w:rPr>
            </w:pPr>
            <w:r w:rsidRPr="00F41292">
              <w:rPr>
                <w:sz w:val="20"/>
              </w:rPr>
              <w:t>16.817136</w:t>
            </w:r>
          </w:p>
        </w:tc>
        <w:tc>
          <w:tcPr>
            <w:tcW w:w="0" w:type="auto"/>
          </w:tcPr>
          <w:p w:rsidR="00DB500B" w:rsidRPr="00F41292" w:rsidRDefault="00547648">
            <w:pPr>
              <w:pStyle w:val="Compact"/>
              <w:rPr>
                <w:sz w:val="20"/>
              </w:rPr>
            </w:pPr>
            <w:r w:rsidRPr="00F41292">
              <w:rPr>
                <w:sz w:val="20"/>
              </w:rPr>
              <w:t>6.697969</w:t>
            </w:r>
          </w:p>
        </w:tc>
        <w:tc>
          <w:tcPr>
            <w:tcW w:w="0" w:type="auto"/>
          </w:tcPr>
          <w:p w:rsidR="00DB500B" w:rsidRPr="00F41292" w:rsidRDefault="00547648">
            <w:pPr>
              <w:pStyle w:val="Compact"/>
              <w:rPr>
                <w:sz w:val="20"/>
              </w:rPr>
            </w:pPr>
            <w:r w:rsidRPr="00F41292">
              <w:rPr>
                <w:sz w:val="20"/>
              </w:rPr>
              <w:t>2.5</w:t>
            </w:r>
          </w:p>
        </w:tc>
        <w:tc>
          <w:tcPr>
            <w:tcW w:w="0" w:type="auto"/>
          </w:tcPr>
          <w:p w:rsidR="00DB500B" w:rsidRPr="00F41292" w:rsidRDefault="00547648">
            <w:pPr>
              <w:pStyle w:val="Compact"/>
              <w:rPr>
                <w:sz w:val="20"/>
              </w:rPr>
            </w:pPr>
            <w:r w:rsidRPr="00F41292">
              <w:rPr>
                <w:sz w:val="20"/>
              </w:rPr>
              <w:t>12.0</w:t>
            </w:r>
          </w:p>
        </w:tc>
        <w:tc>
          <w:tcPr>
            <w:tcW w:w="0" w:type="auto"/>
          </w:tcPr>
          <w:p w:rsidR="00DB500B" w:rsidRPr="00F41292" w:rsidRDefault="00547648">
            <w:pPr>
              <w:pStyle w:val="Compact"/>
              <w:rPr>
                <w:sz w:val="20"/>
              </w:rPr>
            </w:pPr>
            <w:r w:rsidRPr="00F41292">
              <w:rPr>
                <w:sz w:val="20"/>
              </w:rPr>
              <w:t>15.8</w:t>
            </w:r>
          </w:p>
        </w:tc>
        <w:tc>
          <w:tcPr>
            <w:tcW w:w="0" w:type="auto"/>
          </w:tcPr>
          <w:p w:rsidR="00DB500B" w:rsidRPr="00F41292" w:rsidRDefault="00547648">
            <w:pPr>
              <w:pStyle w:val="Compact"/>
              <w:rPr>
                <w:sz w:val="20"/>
              </w:rPr>
            </w:pPr>
            <w:r w:rsidRPr="00F41292">
              <w:rPr>
                <w:sz w:val="20"/>
              </w:rPr>
              <w:t>20.3</w:t>
            </w:r>
          </w:p>
        </w:tc>
        <w:tc>
          <w:tcPr>
            <w:tcW w:w="0" w:type="auto"/>
          </w:tcPr>
          <w:p w:rsidR="00DB500B" w:rsidRPr="00F41292" w:rsidRDefault="00547648">
            <w:pPr>
              <w:pStyle w:val="Compact"/>
              <w:rPr>
                <w:sz w:val="20"/>
              </w:rPr>
            </w:pPr>
            <w:r w:rsidRPr="00F41292">
              <w:rPr>
                <w:sz w:val="20"/>
              </w:rPr>
              <w:t>47.4</w:t>
            </w:r>
          </w:p>
        </w:tc>
      </w:tr>
    </w:tbl>
    <w:p w:rsidR="00DB500B" w:rsidRDefault="00547648" w:rsidP="00BD1175">
      <w:pPr>
        <w:pStyle w:val="BodyText"/>
      </w:pPr>
      <w:r>
        <w:t>Poverty rates are right or positively skewed with a skew value of 1.048357. We can recognize a slight bell curve in the data. The mean and median are relatively close to each other and the standard deviation is relatively low which indicates low vari</w:t>
      </w:r>
      <w:r>
        <w:t>ability in the poverty rates. Most United States' counties have a poverty_rate between 10% and 20% poverty.</w:t>
      </w:r>
    </w:p>
    <w:p w:rsidR="00DB500B" w:rsidRDefault="00547648" w:rsidP="00390F22">
      <w:pPr>
        <w:pStyle w:val="Compact"/>
        <w:jc w:val="center"/>
      </w:pPr>
      <w:r>
        <w:rPr>
          <w:noProof/>
        </w:rPr>
        <w:drawing>
          <wp:inline distT="0" distB="0" distL="0" distR="0">
            <wp:extent cx="3275351" cy="2156918"/>
            <wp:effectExtent l="0" t="0" r="1270" b="254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%0A"/>
                    <pic:cNvPicPr>
                      <a:picLocks noChangeAspect="1" noChangeArrowheads="1"/>
                    </pic:cNvPicPr>
                  </pic:nvPicPr>
                  <pic:blipFill>
                    <a:blip r:embed="rId9"/>
                    <a:stretch>
                      <a:fillRect/>
                    </a:stretch>
                  </pic:blipFill>
                  <pic:spPr bwMode="auto">
                    <a:xfrm>
                      <a:off x="0" y="0"/>
                      <a:ext cx="3306887" cy="2177685"/>
                    </a:xfrm>
                    <a:prstGeom prst="rect">
                      <a:avLst/>
                    </a:prstGeom>
                    <a:noFill/>
                    <a:ln w="9525">
                      <a:noFill/>
                      <a:headEnd/>
                      <a:tailEnd/>
                    </a:ln>
                  </pic:spPr>
                </pic:pic>
              </a:graphicData>
            </a:graphic>
          </wp:inline>
        </w:drawing>
      </w:r>
    </w:p>
    <w:p w:rsidR="00DB500B" w:rsidRDefault="00575C7B">
      <w:pPr>
        <w:pStyle w:val="FirstParagraph"/>
      </w:pPr>
      <w:r>
        <w:t>T</w:t>
      </w:r>
      <w:r w:rsidR="00547648">
        <w:t xml:space="preserve">here are </w:t>
      </w:r>
      <w:r w:rsidR="009F5FBB">
        <w:t>four</w:t>
      </w:r>
      <w:r w:rsidR="00547648">
        <w:t xml:space="preserve"> categorical variables included in the data</w:t>
      </w:r>
      <w:r w:rsidR="00547648">
        <w:t>set:</w:t>
      </w:r>
    </w:p>
    <w:p w:rsidR="00DB500B" w:rsidRDefault="00547648">
      <w:pPr>
        <w:pStyle w:val="Compact"/>
        <w:numPr>
          <w:ilvl w:val="0"/>
          <w:numId w:val="5"/>
        </w:numPr>
      </w:pPr>
      <w:r>
        <w:t>area__rucc with 9 values:</w:t>
      </w:r>
    </w:p>
    <w:p w:rsidR="00DB500B" w:rsidRDefault="00547648">
      <w:pPr>
        <w:pStyle w:val="Compact"/>
        <w:numPr>
          <w:ilvl w:val="1"/>
          <w:numId w:val="6"/>
        </w:numPr>
      </w:pPr>
      <w:r>
        <w:t>'Nonmetro - Urban population of 2,500 to 19,999, adjacent to a metro area' counties are most frequent with 608 counties.</w:t>
      </w:r>
    </w:p>
    <w:p w:rsidR="00DB500B" w:rsidRDefault="00547648">
      <w:pPr>
        <w:pStyle w:val="Compact"/>
        <w:numPr>
          <w:ilvl w:val="1"/>
          <w:numId w:val="6"/>
        </w:numPr>
      </w:pPr>
      <w:r>
        <w:t>'Nonmetro - Urban population of 20,000 or more, not adjacent to a metro area' counties are most infreque</w:t>
      </w:r>
      <w:r>
        <w:t>nt with 100 counties.</w:t>
      </w:r>
    </w:p>
    <w:p w:rsidR="00DB500B" w:rsidRDefault="00547648">
      <w:pPr>
        <w:pStyle w:val="Compact"/>
        <w:numPr>
          <w:ilvl w:val="0"/>
          <w:numId w:val="5"/>
        </w:numPr>
      </w:pPr>
      <w:r>
        <w:t>area__urban_influence with 12 values:</w:t>
      </w:r>
    </w:p>
    <w:p w:rsidR="00DB500B" w:rsidRDefault="00547648">
      <w:pPr>
        <w:pStyle w:val="Compact"/>
        <w:numPr>
          <w:ilvl w:val="1"/>
          <w:numId w:val="7"/>
        </w:numPr>
      </w:pPr>
      <w:r>
        <w:lastRenderedPageBreak/>
        <w:t>'Small-in a metro area with fewer than 1 million residents' counties are most frequent with 692 counties.</w:t>
      </w:r>
    </w:p>
    <w:p w:rsidR="00DB500B" w:rsidRDefault="00547648">
      <w:pPr>
        <w:pStyle w:val="Compact"/>
        <w:numPr>
          <w:ilvl w:val="1"/>
          <w:numId w:val="7"/>
        </w:numPr>
      </w:pPr>
      <w:r>
        <w:t>'Noncore not adjacent to a metro/micro area and contains a town of 2,500 or more residents</w:t>
      </w:r>
      <w:r>
        <w:t>' counties are most infrequent with 122.</w:t>
      </w:r>
    </w:p>
    <w:p w:rsidR="00DB500B" w:rsidRDefault="00547648">
      <w:pPr>
        <w:pStyle w:val="Compact"/>
        <w:numPr>
          <w:ilvl w:val="0"/>
          <w:numId w:val="5"/>
        </w:numPr>
      </w:pPr>
      <w:r>
        <w:t>econ__economic_typology with 6 values:</w:t>
      </w:r>
    </w:p>
    <w:p w:rsidR="00DB500B" w:rsidRDefault="00547648">
      <w:pPr>
        <w:pStyle w:val="Compact"/>
        <w:numPr>
          <w:ilvl w:val="1"/>
          <w:numId w:val="8"/>
        </w:numPr>
      </w:pPr>
      <w:r>
        <w:t>'Non specialized' economic typology counties are most frequent with 1266 counties.</w:t>
      </w:r>
    </w:p>
    <w:p w:rsidR="00DB500B" w:rsidRDefault="00547648">
      <w:pPr>
        <w:pStyle w:val="Compact"/>
        <w:numPr>
          <w:ilvl w:val="1"/>
          <w:numId w:val="8"/>
        </w:numPr>
      </w:pPr>
      <w:r>
        <w:t>'Mining-dependent' economic typology counties are most infrequent with 254 counties.</w:t>
      </w:r>
    </w:p>
    <w:p w:rsidR="000331D8" w:rsidRDefault="000331D8" w:rsidP="000331D8">
      <w:pPr>
        <w:pStyle w:val="Compact"/>
        <w:numPr>
          <w:ilvl w:val="0"/>
          <w:numId w:val="8"/>
        </w:numPr>
      </w:pPr>
      <w:r>
        <w:t>yr with 2 values</w:t>
      </w:r>
    </w:p>
    <w:p w:rsidR="00DB500B" w:rsidRDefault="00DB500B">
      <w:pPr>
        <w:pStyle w:val="SourceCode"/>
      </w:pPr>
    </w:p>
    <w:p w:rsidR="00DB500B" w:rsidRDefault="00547648" w:rsidP="00A325D9">
      <w:pPr>
        <w:pStyle w:val="Compact"/>
        <w:jc w:val="center"/>
      </w:pPr>
      <w:r>
        <w:rPr>
          <w:noProof/>
        </w:rPr>
        <w:drawing>
          <wp:inline distT="0" distB="0" distL="0" distR="0">
            <wp:extent cx="5334000" cy="187356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%0A"/>
                    <pic:cNvPicPr>
                      <a:picLocks noChangeAspect="1" noChangeArrowheads="1"/>
                    </pic:cNvPicPr>
                  </pic:nvPicPr>
                  <pic:blipFill>
                    <a:blip r:embed="rId10"/>
                    <a:stretch>
                      <a:fillRect/>
                    </a:stretch>
                  </pic:blipFill>
                  <pic:spPr bwMode="auto">
                    <a:xfrm>
                      <a:off x="0" y="0"/>
                      <a:ext cx="5334000" cy="1873567"/>
                    </a:xfrm>
                    <a:prstGeom prst="rect">
                      <a:avLst/>
                    </a:prstGeom>
                    <a:noFill/>
                    <a:ln w="9525">
                      <a:noFill/>
                      <a:headEnd/>
                      <a:tailEnd/>
                    </a:ln>
                  </pic:spPr>
                </pic:pic>
              </a:graphicData>
            </a:graphic>
          </wp:inline>
        </w:drawing>
      </w:r>
    </w:p>
    <w:p w:rsidR="006764AF" w:rsidRDefault="006764AF" w:rsidP="006764AF">
      <w:pPr>
        <w:pStyle w:val="Compact"/>
      </w:pPr>
    </w:p>
    <w:p w:rsidR="00DB500B" w:rsidRDefault="00547648" w:rsidP="00A325D9">
      <w:pPr>
        <w:pStyle w:val="Compact"/>
        <w:jc w:val="center"/>
      </w:pPr>
      <w:r>
        <w:rPr>
          <w:noProof/>
        </w:rPr>
        <w:drawing>
          <wp:inline distT="0" distB="0" distL="0" distR="0">
            <wp:extent cx="5334000" cy="182120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%0A"/>
                    <pic:cNvPicPr>
                      <a:picLocks noChangeAspect="1" noChangeArrowheads="1"/>
                    </pic:cNvPicPr>
                  </pic:nvPicPr>
                  <pic:blipFill>
                    <a:blip r:embed="rId11"/>
                    <a:stretch>
                      <a:fillRect/>
                    </a:stretch>
                  </pic:blipFill>
                  <pic:spPr bwMode="auto">
                    <a:xfrm>
                      <a:off x="0" y="0"/>
                      <a:ext cx="5334000" cy="1821207"/>
                    </a:xfrm>
                    <a:prstGeom prst="rect">
                      <a:avLst/>
                    </a:prstGeom>
                    <a:noFill/>
                    <a:ln w="9525">
                      <a:noFill/>
                      <a:headEnd/>
                      <a:tailEnd/>
                    </a:ln>
                  </pic:spPr>
                </pic:pic>
              </a:graphicData>
            </a:graphic>
          </wp:inline>
        </w:drawing>
      </w:r>
    </w:p>
    <w:p w:rsidR="00037CC2" w:rsidRDefault="00037CC2" w:rsidP="006764AF">
      <w:pPr>
        <w:pStyle w:val="Compact"/>
      </w:pPr>
    </w:p>
    <w:p w:rsidR="00DB500B" w:rsidRDefault="00547648" w:rsidP="00A325D9">
      <w:pPr>
        <w:pStyle w:val="Compact"/>
        <w:jc w:val="center"/>
      </w:pPr>
      <w:r>
        <w:rPr>
          <w:noProof/>
        </w:rPr>
        <w:drawing>
          <wp:inline distT="0" distB="0" distL="0" distR="0">
            <wp:extent cx="4257207" cy="1761573"/>
            <wp:effectExtent l="0" t="0" r="0" b="381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%0A"/>
                    <pic:cNvPicPr>
                      <a:picLocks noChangeAspect="1" noChangeArrowheads="1"/>
                    </pic:cNvPicPr>
                  </pic:nvPicPr>
                  <pic:blipFill>
                    <a:blip r:embed="rId12"/>
                    <a:stretch>
                      <a:fillRect/>
                    </a:stretch>
                  </pic:blipFill>
                  <pic:spPr bwMode="auto">
                    <a:xfrm>
                      <a:off x="0" y="0"/>
                      <a:ext cx="4315636" cy="1785750"/>
                    </a:xfrm>
                    <a:prstGeom prst="rect">
                      <a:avLst/>
                    </a:prstGeom>
                    <a:noFill/>
                    <a:ln w="9525">
                      <a:noFill/>
                      <a:headEnd/>
                      <a:tailEnd/>
                    </a:ln>
                  </pic:spPr>
                </pic:pic>
              </a:graphicData>
            </a:graphic>
          </wp:inline>
        </w:drawing>
      </w:r>
    </w:p>
    <w:p w:rsidR="00DB500B" w:rsidRDefault="00547648">
      <w:pPr>
        <w:pStyle w:val="Heading3"/>
      </w:pPr>
      <w:bookmarkStart w:id="6" w:name="Data-Exploration-and-Visualization-of-Ca"/>
      <w:bookmarkEnd w:id="6"/>
      <w:r>
        <w:lastRenderedPageBreak/>
        <w:t>Data Exploration and Visualization of Categorical Variables</w:t>
      </w:r>
      <w:hyperlink w:anchor="Data-Exploration-and-Visualization-of-Categorical-Variables">
        <w:r>
          <w:rPr>
            <w:rStyle w:val="Hyperlink"/>
          </w:rPr>
          <w:t>¶</w:t>
        </w:r>
      </w:hyperlink>
    </w:p>
    <w:p w:rsidR="00DB500B" w:rsidRDefault="00547648" w:rsidP="00082670">
      <w:pPr>
        <w:pStyle w:val="FirstParagraph"/>
      </w:pPr>
      <w:r>
        <w:t>The box</w:t>
      </w:r>
      <w:r w:rsidR="00AE26D4">
        <w:t xml:space="preserve"> </w:t>
      </w:r>
      <w:r>
        <w:t>plots of the categorical variables "econ</w:t>
      </w:r>
      <w:r w:rsidR="00003BB3">
        <w:t>__</w:t>
      </w:r>
      <w:r w:rsidRPr="00003BB3">
        <w:t>economic_typology",</w:t>
      </w:r>
      <w:r>
        <w:rPr>
          <w:b/>
        </w:rPr>
        <w:t xml:space="preserve"> </w:t>
      </w:r>
      <w:r w:rsidRPr="00003BB3">
        <w:t>"area</w:t>
      </w:r>
      <w:r w:rsidR="00003BB3" w:rsidRPr="00003BB3">
        <w:t>__</w:t>
      </w:r>
      <w:r>
        <w:t>urban_influence" and "area__rucc" show interesting variation:</w:t>
      </w:r>
    </w:p>
    <w:p w:rsidR="00DB500B" w:rsidRDefault="00547648">
      <w:pPr>
        <w:pStyle w:val="Compact"/>
        <w:numPr>
          <w:ilvl w:val="0"/>
          <w:numId w:val="9"/>
        </w:numPr>
      </w:pPr>
      <w:r>
        <w:t>'</w:t>
      </w:r>
      <w:r>
        <w:t>Farm-dependent' counties have the lowest poverty rates and 'Federal/State government-dependent</w:t>
      </w:r>
      <w:r>
        <w:t>' counties have the highest poverty rates.</w:t>
      </w:r>
    </w:p>
    <w:p w:rsidR="00DB500B" w:rsidRDefault="00547648">
      <w:pPr>
        <w:pStyle w:val="Compact"/>
        <w:numPr>
          <w:ilvl w:val="0"/>
          <w:numId w:val="9"/>
        </w:numPr>
      </w:pPr>
      <w:r>
        <w:t>'Metro - Counties in metro areas with 1 million population or more' counties have the lowest poverty rates.</w:t>
      </w:r>
    </w:p>
    <w:p w:rsidR="00404715" w:rsidRDefault="00404715" w:rsidP="00404715">
      <w:pPr>
        <w:pStyle w:val="Compact"/>
        <w:numPr>
          <w:ilvl w:val="0"/>
          <w:numId w:val="9"/>
        </w:numPr>
      </w:pPr>
      <w:r>
        <w:t>'Large-in a metro area with at least 1 million residents or more' counties have the lowest poverty rates.</w:t>
      </w:r>
    </w:p>
    <w:p w:rsidR="00FD5FA8" w:rsidRDefault="00547648" w:rsidP="00FD5FA8">
      <w:pPr>
        <w:pStyle w:val="FirstParagraph"/>
      </w:pPr>
      <w:r>
        <w:t xml:space="preserve">The difference in poverty over year 'a' and 'b' is really minimal. </w:t>
      </w:r>
      <w:r>
        <w:t xml:space="preserve">This feature will </w:t>
      </w:r>
      <w:r w:rsidR="007F40DA">
        <w:t>therefore</w:t>
      </w:r>
      <w:r w:rsidR="00FE0578">
        <w:t xml:space="preserve"> </w:t>
      </w:r>
      <w:r>
        <w:t>be dropped at the clean</w:t>
      </w:r>
      <w:r>
        <w:t>ing stage.</w:t>
      </w:r>
    </w:p>
    <w:p w:rsidR="00FD5FA8" w:rsidRPr="00FD5FA8" w:rsidRDefault="00FD5FA8" w:rsidP="00FD5FA8">
      <w:pPr>
        <w:pStyle w:val="BodyText"/>
      </w:pPr>
      <w:r>
        <w:rPr>
          <w:noProof/>
        </w:rPr>
        <w:drawing>
          <wp:inline distT="0" distB="0" distL="0" distR="0" wp14:anchorId="15BFA0FC" wp14:editId="738FAE19">
            <wp:extent cx="4167265" cy="1822697"/>
            <wp:effectExtent l="0" t="0" r="0" b="635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%0A"/>
                    <pic:cNvPicPr>
                      <a:picLocks noChangeAspect="1" noChangeArrowheads="1"/>
                    </pic:cNvPicPr>
                  </pic:nvPicPr>
                  <pic:blipFill>
                    <a:blip r:embed="rId13"/>
                    <a:stretch>
                      <a:fillRect/>
                    </a:stretch>
                  </pic:blipFill>
                  <pic:spPr bwMode="auto">
                    <a:xfrm>
                      <a:off x="0" y="0"/>
                      <a:ext cx="4234798" cy="1852235"/>
                    </a:xfrm>
                    <a:prstGeom prst="rect">
                      <a:avLst/>
                    </a:prstGeom>
                    <a:noFill/>
                    <a:ln w="9525">
                      <a:noFill/>
                      <a:headEnd/>
                      <a:tailEnd/>
                    </a:ln>
                  </pic:spPr>
                </pic:pic>
              </a:graphicData>
            </a:graphic>
          </wp:inline>
        </w:drawing>
      </w:r>
    </w:p>
    <w:p w:rsidR="00114C6B" w:rsidRDefault="00547648" w:rsidP="00FD5FA8">
      <w:pPr>
        <w:pStyle w:val="Compact"/>
        <w:jc w:val="center"/>
      </w:pPr>
      <w:r>
        <w:rPr>
          <w:noProof/>
        </w:rPr>
        <w:drawing>
          <wp:inline distT="0" distB="0" distL="0" distR="0">
            <wp:extent cx="5334000" cy="187356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%0A"/>
                    <pic:cNvPicPr>
                      <a:picLocks noChangeAspect="1" noChangeArrowheads="1"/>
                    </pic:cNvPicPr>
                  </pic:nvPicPr>
                  <pic:blipFill>
                    <a:blip r:embed="rId14"/>
                    <a:stretch>
                      <a:fillRect/>
                    </a:stretch>
                  </pic:blipFill>
                  <pic:spPr bwMode="auto">
                    <a:xfrm>
                      <a:off x="0" y="0"/>
                      <a:ext cx="5334000" cy="1873567"/>
                    </a:xfrm>
                    <a:prstGeom prst="rect">
                      <a:avLst/>
                    </a:prstGeom>
                    <a:noFill/>
                    <a:ln w="9525">
                      <a:noFill/>
                      <a:headEnd/>
                      <a:tailEnd/>
                    </a:ln>
                  </pic:spPr>
                </pic:pic>
              </a:graphicData>
            </a:graphic>
          </wp:inline>
        </w:drawing>
      </w:r>
    </w:p>
    <w:p w:rsidR="00DB500B" w:rsidRDefault="00547648" w:rsidP="00507925">
      <w:pPr>
        <w:pStyle w:val="Compact"/>
        <w:jc w:val="center"/>
      </w:pPr>
      <w:r>
        <w:rPr>
          <w:noProof/>
        </w:rPr>
        <w:lastRenderedPageBreak/>
        <w:drawing>
          <wp:inline distT="0" distB="0" distL="0" distR="0">
            <wp:extent cx="5334000" cy="252765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%0A"/>
                    <pic:cNvPicPr>
                      <a:picLocks noChangeAspect="1" noChangeArrowheads="1"/>
                    </pic:cNvPicPr>
                  </pic:nvPicPr>
                  <pic:blipFill>
                    <a:blip r:embed="rId15"/>
                    <a:stretch>
                      <a:fillRect/>
                    </a:stretch>
                  </pic:blipFill>
                  <pic:spPr bwMode="auto">
                    <a:xfrm>
                      <a:off x="0" y="0"/>
                      <a:ext cx="5334000" cy="2527654"/>
                    </a:xfrm>
                    <a:prstGeom prst="rect">
                      <a:avLst/>
                    </a:prstGeom>
                    <a:noFill/>
                    <a:ln w="9525">
                      <a:noFill/>
                      <a:headEnd/>
                      <a:tailEnd/>
                    </a:ln>
                  </pic:spPr>
                </pic:pic>
              </a:graphicData>
            </a:graphic>
          </wp:inline>
        </w:drawing>
      </w:r>
    </w:p>
    <w:p w:rsidR="00DB500B" w:rsidRDefault="00547648">
      <w:pPr>
        <w:pStyle w:val="Heading3"/>
      </w:pPr>
      <w:bookmarkStart w:id="7" w:name="Data-Exploration-and-Visualization-of-Qu"/>
      <w:bookmarkEnd w:id="7"/>
      <w:r>
        <w:t>D</w:t>
      </w:r>
      <w:r>
        <w:t>ata Exploration and Visualization of Quantitative Variables</w:t>
      </w:r>
      <w:hyperlink w:anchor="Data-Exploration-and-Visualization-of-Quantitative-Variables">
        <w:r>
          <w:rPr>
            <w:rStyle w:val="Hyperlink"/>
          </w:rPr>
          <w:t>¶</w:t>
        </w:r>
      </w:hyperlink>
    </w:p>
    <w:p w:rsidR="00DB500B" w:rsidRDefault="008A3F61">
      <w:pPr>
        <w:pStyle w:val="FirstParagraph"/>
      </w:pPr>
      <w:r>
        <w:t>T</w:t>
      </w:r>
      <w:r w:rsidR="00547648">
        <w:t>he correlation matrix is computed first followed</w:t>
      </w:r>
      <w:r>
        <w:t xml:space="preserve"> f</w:t>
      </w:r>
      <w:r>
        <w:t>or the quantitative variables</w:t>
      </w:r>
      <w:r>
        <w:t xml:space="preserve"> followed by their respective </w:t>
      </w:r>
      <w:r w:rsidR="000B55E4">
        <w:t>scatter plot matrices</w:t>
      </w:r>
      <w:r w:rsidR="00547648">
        <w:t>.</w:t>
      </w:r>
    </w:p>
    <w:p w:rsidR="00AA772E" w:rsidRDefault="00547648" w:rsidP="00624329">
      <w:pPr>
        <w:pStyle w:val="Heading4"/>
        <w:rPr>
          <w:rStyle w:val="Hyperlink"/>
        </w:rPr>
      </w:pPr>
      <w:bookmarkStart w:id="8" w:name="Correlation-Matrix"/>
      <w:bookmarkEnd w:id="8"/>
      <w:r>
        <w:t>Correlation Matrix</w:t>
      </w:r>
      <w:hyperlink w:anchor="Correlation-Matrix">
        <w:r>
          <w:rPr>
            <w:rStyle w:val="Hyperlink"/>
          </w:rPr>
          <w:t>¶</w:t>
        </w:r>
      </w:hyperlink>
    </w:p>
    <w:p w:rsidR="00DA7C28" w:rsidRPr="00E968E5" w:rsidRDefault="00E9135C" w:rsidP="00DA7C28">
      <w:pPr>
        <w:pStyle w:val="BodyText"/>
      </w:pPr>
      <w:r>
        <w:t>After reading the '</w:t>
      </w:r>
      <w:hyperlink r:id="rId16">
        <w:r>
          <w:rPr>
            <w:rStyle w:val="Hyperlink"/>
          </w:rPr>
          <w:t>Rural Poverty &amp; Well-being</w:t>
        </w:r>
      </w:hyperlink>
      <w:r>
        <w:t>' report it is clear that education, demography and health related issues play an important role in predicting poverty. In this dataset are also added economic indicators of United States' counties.</w:t>
      </w:r>
      <w:r>
        <w:t xml:space="preserve"> </w:t>
      </w:r>
      <w:r w:rsidR="00DA7C28">
        <w:t>The correlation matrix shows that the following features correlate moderately positively or negatively with the target feature poverty_rate:</w:t>
      </w:r>
    </w:p>
    <w:tbl>
      <w:tblPr>
        <w:tblStyle w:val="TableGrid"/>
        <w:tblW w:w="0" w:type="auto"/>
        <w:tblLook w:val="04A0" w:firstRow="1" w:lastRow="0" w:firstColumn="1" w:lastColumn="0" w:noHBand="0" w:noVBand="1"/>
      </w:tblPr>
      <w:tblGrid>
        <w:gridCol w:w="4675"/>
        <w:gridCol w:w="4675"/>
      </w:tblGrid>
      <w:tr w:rsidR="00DA7C28" w:rsidRPr="00AA772E" w:rsidTr="008B73AF">
        <w:tc>
          <w:tcPr>
            <w:tcW w:w="4675" w:type="dxa"/>
          </w:tcPr>
          <w:p w:rsidR="00DA7C28" w:rsidRPr="009F3BCB" w:rsidRDefault="00DA7C28" w:rsidP="008B73AF">
            <w:pPr>
              <w:pStyle w:val="Compact"/>
              <w:rPr>
                <w:b/>
                <w:sz w:val="20"/>
              </w:rPr>
            </w:pPr>
            <w:r w:rsidRPr="009F3BCB">
              <w:rPr>
                <w:b/>
                <w:sz w:val="20"/>
              </w:rPr>
              <w:t>Feature</w:t>
            </w:r>
          </w:p>
        </w:tc>
        <w:tc>
          <w:tcPr>
            <w:tcW w:w="4675" w:type="dxa"/>
          </w:tcPr>
          <w:p w:rsidR="00DA7C28" w:rsidRPr="009F3BCB" w:rsidRDefault="00DA7C28" w:rsidP="008B73AF">
            <w:pPr>
              <w:pStyle w:val="Compact"/>
              <w:rPr>
                <w:b/>
                <w:sz w:val="20"/>
              </w:rPr>
            </w:pPr>
            <w:r w:rsidRPr="009F3BCB">
              <w:rPr>
                <w:b/>
                <w:sz w:val="20"/>
              </w:rPr>
              <w:t>Socioeconomic indicator</w:t>
            </w:r>
          </w:p>
        </w:tc>
      </w:tr>
      <w:tr w:rsidR="00DA7C28" w:rsidRPr="00AA772E" w:rsidTr="008B73AF">
        <w:tc>
          <w:tcPr>
            <w:tcW w:w="4675" w:type="dxa"/>
          </w:tcPr>
          <w:p w:rsidR="00DA7C28" w:rsidRPr="009F3BCB" w:rsidRDefault="00DA7C28" w:rsidP="008B73AF">
            <w:pPr>
              <w:pStyle w:val="Compact"/>
              <w:rPr>
                <w:sz w:val="20"/>
              </w:rPr>
            </w:pPr>
            <w:r w:rsidRPr="009F3BCB">
              <w:rPr>
                <w:sz w:val="20"/>
              </w:rPr>
              <w:t>demo__pct_adults_less_than_a_high_school_diploma</w:t>
            </w:r>
          </w:p>
          <w:p w:rsidR="00DA7C28" w:rsidRPr="009F3BCB" w:rsidRDefault="00DA7C28" w:rsidP="008B73AF">
            <w:pPr>
              <w:pStyle w:val="Compact"/>
              <w:rPr>
                <w:sz w:val="20"/>
              </w:rPr>
            </w:pPr>
            <w:r w:rsidRPr="009F3BCB">
              <w:rPr>
                <w:sz w:val="20"/>
              </w:rPr>
              <w:t>demo__pct_adults_bachelors_or_higher</w:t>
            </w:r>
          </w:p>
        </w:tc>
        <w:tc>
          <w:tcPr>
            <w:tcW w:w="4675" w:type="dxa"/>
          </w:tcPr>
          <w:p w:rsidR="00DA7C28" w:rsidRPr="009F3BCB" w:rsidRDefault="00DA7C28" w:rsidP="008B73AF">
            <w:pPr>
              <w:pStyle w:val="Compact"/>
              <w:rPr>
                <w:sz w:val="20"/>
              </w:rPr>
            </w:pPr>
            <w:r>
              <w:rPr>
                <w:sz w:val="20"/>
              </w:rPr>
              <w:t>Education</w:t>
            </w:r>
          </w:p>
        </w:tc>
      </w:tr>
      <w:tr w:rsidR="00DA7C28" w:rsidRPr="00AA772E" w:rsidTr="008B73AF">
        <w:tc>
          <w:tcPr>
            <w:tcW w:w="4675" w:type="dxa"/>
          </w:tcPr>
          <w:p w:rsidR="00DA7C28" w:rsidRPr="009F3BCB" w:rsidRDefault="00DA7C28" w:rsidP="008B73AF">
            <w:pPr>
              <w:pStyle w:val="Compact"/>
              <w:rPr>
                <w:sz w:val="20"/>
              </w:rPr>
            </w:pPr>
            <w:r w:rsidRPr="009F3BCB">
              <w:rPr>
                <w:sz w:val="20"/>
              </w:rPr>
              <w:t>health__homicides_per_100k</w:t>
            </w:r>
          </w:p>
          <w:p w:rsidR="00DA7C28" w:rsidRPr="009F3BCB" w:rsidRDefault="00DA7C28" w:rsidP="008B73AF">
            <w:pPr>
              <w:pStyle w:val="Compact"/>
              <w:rPr>
                <w:sz w:val="20"/>
              </w:rPr>
            </w:pPr>
            <w:r w:rsidRPr="009F3BCB">
              <w:rPr>
                <w:sz w:val="20"/>
              </w:rPr>
              <w:t>health__pct_low_birthweight</w:t>
            </w:r>
          </w:p>
          <w:p w:rsidR="00DA7C28" w:rsidRPr="009F3BCB" w:rsidRDefault="00DA7C28" w:rsidP="008B73AF">
            <w:pPr>
              <w:pStyle w:val="Compact"/>
              <w:rPr>
                <w:sz w:val="20"/>
              </w:rPr>
            </w:pPr>
            <w:r w:rsidRPr="009F3BCB">
              <w:rPr>
                <w:sz w:val="20"/>
              </w:rPr>
              <w:t>econ__pct_uninsured_adults</w:t>
            </w:r>
          </w:p>
          <w:p w:rsidR="00DA7C28" w:rsidRPr="009F3BCB" w:rsidRDefault="00DA7C28" w:rsidP="008B73AF">
            <w:pPr>
              <w:pStyle w:val="Compact"/>
              <w:rPr>
                <w:sz w:val="20"/>
              </w:rPr>
            </w:pPr>
            <w:r w:rsidRPr="009F3BCB">
              <w:rPr>
                <w:sz w:val="20"/>
              </w:rPr>
              <w:t>health__pct_diabetes</w:t>
            </w:r>
          </w:p>
        </w:tc>
        <w:tc>
          <w:tcPr>
            <w:tcW w:w="4675" w:type="dxa"/>
          </w:tcPr>
          <w:p w:rsidR="00DA7C28" w:rsidRPr="009F3BCB" w:rsidRDefault="00DA7C28" w:rsidP="008B73AF">
            <w:pPr>
              <w:pStyle w:val="Compact"/>
              <w:rPr>
                <w:sz w:val="20"/>
              </w:rPr>
            </w:pPr>
            <w:r>
              <w:rPr>
                <w:sz w:val="20"/>
              </w:rPr>
              <w:t>Health related</w:t>
            </w:r>
          </w:p>
        </w:tc>
      </w:tr>
      <w:tr w:rsidR="00DA7C28" w:rsidRPr="00AA772E" w:rsidTr="008B73AF">
        <w:tc>
          <w:tcPr>
            <w:tcW w:w="4675" w:type="dxa"/>
          </w:tcPr>
          <w:p w:rsidR="00DA7C28" w:rsidRPr="009F3BCB" w:rsidRDefault="00DA7C28" w:rsidP="008B73AF">
            <w:pPr>
              <w:pStyle w:val="Compact"/>
              <w:rPr>
                <w:sz w:val="20"/>
              </w:rPr>
            </w:pPr>
            <w:r w:rsidRPr="009F3BCB">
              <w:rPr>
                <w:sz w:val="20"/>
              </w:rPr>
              <w:t>econ__pct_unemployment</w:t>
            </w:r>
          </w:p>
          <w:p w:rsidR="00DA7C28" w:rsidRPr="009F3BCB" w:rsidRDefault="00DA7C28" w:rsidP="008B73AF">
            <w:pPr>
              <w:pStyle w:val="Compact"/>
              <w:rPr>
                <w:sz w:val="20"/>
              </w:rPr>
            </w:pPr>
            <w:r w:rsidRPr="009F3BCB">
              <w:rPr>
                <w:sz w:val="20"/>
              </w:rPr>
              <w:t>econ__pct_civilian_labor</w:t>
            </w:r>
          </w:p>
        </w:tc>
        <w:tc>
          <w:tcPr>
            <w:tcW w:w="4675" w:type="dxa"/>
          </w:tcPr>
          <w:p w:rsidR="00DA7C28" w:rsidRPr="009F3BCB" w:rsidRDefault="00DA7C28" w:rsidP="008B73AF">
            <w:pPr>
              <w:pStyle w:val="Compact"/>
              <w:rPr>
                <w:sz w:val="20"/>
              </w:rPr>
            </w:pPr>
            <w:r>
              <w:rPr>
                <w:sz w:val="20"/>
              </w:rPr>
              <w:t>Economy</w:t>
            </w:r>
          </w:p>
        </w:tc>
      </w:tr>
      <w:tr w:rsidR="00DA7C28" w:rsidRPr="00AA772E" w:rsidTr="008B73AF">
        <w:tc>
          <w:tcPr>
            <w:tcW w:w="4675" w:type="dxa"/>
          </w:tcPr>
          <w:p w:rsidR="00DA7C28" w:rsidRPr="009F3BCB" w:rsidRDefault="00DA7C28" w:rsidP="008B73AF">
            <w:pPr>
              <w:pStyle w:val="Compact"/>
              <w:rPr>
                <w:sz w:val="20"/>
              </w:rPr>
            </w:pPr>
            <w:r w:rsidRPr="009F3BCB">
              <w:rPr>
                <w:sz w:val="20"/>
              </w:rPr>
              <w:t>demo__pct_non_hispanic_african_american</w:t>
            </w:r>
          </w:p>
          <w:p w:rsidR="00DA7C28" w:rsidRPr="009F3BCB" w:rsidRDefault="00DA7C28" w:rsidP="008B73AF">
            <w:pPr>
              <w:pStyle w:val="Compact"/>
              <w:rPr>
                <w:sz w:val="20"/>
              </w:rPr>
            </w:pPr>
            <w:r w:rsidRPr="009F3BCB">
              <w:rPr>
                <w:sz w:val="20"/>
              </w:rPr>
              <w:t>demo__pct_non_hispanic_white</w:t>
            </w:r>
          </w:p>
        </w:tc>
        <w:tc>
          <w:tcPr>
            <w:tcW w:w="4675" w:type="dxa"/>
          </w:tcPr>
          <w:p w:rsidR="00DA7C28" w:rsidRPr="009F3BCB" w:rsidRDefault="00DA7C28" w:rsidP="008B73AF">
            <w:pPr>
              <w:pStyle w:val="Compact"/>
              <w:rPr>
                <w:sz w:val="20"/>
              </w:rPr>
            </w:pPr>
            <w:r>
              <w:rPr>
                <w:sz w:val="20"/>
              </w:rPr>
              <w:t>Demography</w:t>
            </w:r>
          </w:p>
        </w:tc>
      </w:tr>
    </w:tbl>
    <w:p w:rsidR="00DB500B" w:rsidRDefault="00547648">
      <w:pPr>
        <w:pStyle w:val="FirstParagraph"/>
      </w:pPr>
      <w:r>
        <w:t>T</w:t>
      </w:r>
      <w:r>
        <w:t>he whole correlation mat</w:t>
      </w:r>
      <w:r>
        <w:t xml:space="preserve">rix </w:t>
      </w:r>
      <w:r w:rsidR="006F44BC">
        <w:t>of interest is shown here under:</w:t>
      </w:r>
    </w:p>
    <w:tbl>
      <w:tblPr>
        <w:tblStyle w:val="TableGrid"/>
        <w:tblW w:w="0" w:type="pct"/>
        <w:jc w:val="center"/>
        <w:tblLook w:val="07E0" w:firstRow="1" w:lastRow="1" w:firstColumn="1" w:lastColumn="1" w:noHBand="1" w:noVBand="1"/>
      </w:tblPr>
      <w:tblGrid>
        <w:gridCol w:w="4596"/>
        <w:gridCol w:w="3102"/>
      </w:tblGrid>
      <w:tr w:rsidR="00DB500B" w:rsidRPr="00AE075C" w:rsidTr="00AE075C">
        <w:trPr>
          <w:jc w:val="center"/>
        </w:trPr>
        <w:tc>
          <w:tcPr>
            <w:tcW w:w="0" w:type="auto"/>
          </w:tcPr>
          <w:p w:rsidR="00DB500B" w:rsidRPr="00AE075C" w:rsidRDefault="00547648">
            <w:pPr>
              <w:pStyle w:val="Compact"/>
              <w:rPr>
                <w:b/>
                <w:sz w:val="20"/>
              </w:rPr>
            </w:pPr>
            <w:r w:rsidRPr="00AE075C">
              <w:rPr>
                <w:b/>
                <w:sz w:val="20"/>
              </w:rPr>
              <w:t>Features</w:t>
            </w:r>
          </w:p>
        </w:tc>
        <w:tc>
          <w:tcPr>
            <w:tcW w:w="0" w:type="auto"/>
          </w:tcPr>
          <w:p w:rsidR="00DB500B" w:rsidRPr="00AE075C" w:rsidRDefault="00547648">
            <w:pPr>
              <w:pStyle w:val="Compact"/>
              <w:rPr>
                <w:b/>
                <w:sz w:val="20"/>
              </w:rPr>
            </w:pPr>
            <w:r w:rsidRPr="00AE075C">
              <w:rPr>
                <w:b/>
                <w:sz w:val="20"/>
              </w:rPr>
              <w:t>Pearson Correlation Coefficient</w:t>
            </w:r>
          </w:p>
        </w:tc>
      </w:tr>
      <w:tr w:rsidR="00DB500B" w:rsidRPr="00AE075C" w:rsidTr="00AE075C">
        <w:trPr>
          <w:jc w:val="center"/>
        </w:trPr>
        <w:tc>
          <w:tcPr>
            <w:tcW w:w="0" w:type="auto"/>
          </w:tcPr>
          <w:p w:rsidR="00DB500B" w:rsidRPr="00AE075C" w:rsidRDefault="00547648">
            <w:pPr>
              <w:pStyle w:val="Compact"/>
              <w:rPr>
                <w:sz w:val="20"/>
              </w:rPr>
            </w:pPr>
            <w:r w:rsidRPr="00AE075C">
              <w:rPr>
                <w:sz w:val="20"/>
              </w:rPr>
              <w:t>econ__pct_civilian_labor</w:t>
            </w:r>
          </w:p>
        </w:tc>
        <w:tc>
          <w:tcPr>
            <w:tcW w:w="0" w:type="auto"/>
          </w:tcPr>
          <w:p w:rsidR="00DB500B" w:rsidRPr="00AE075C" w:rsidRDefault="00547648">
            <w:pPr>
              <w:pStyle w:val="Compact"/>
              <w:rPr>
                <w:sz w:val="20"/>
              </w:rPr>
            </w:pPr>
            <w:r w:rsidRPr="00AE075C">
              <w:rPr>
                <w:sz w:val="20"/>
              </w:rPr>
              <w:t>-0.670417</w:t>
            </w:r>
          </w:p>
        </w:tc>
      </w:tr>
      <w:tr w:rsidR="00DB500B" w:rsidRPr="00AE075C" w:rsidTr="00AE075C">
        <w:trPr>
          <w:jc w:val="center"/>
        </w:trPr>
        <w:tc>
          <w:tcPr>
            <w:tcW w:w="0" w:type="auto"/>
          </w:tcPr>
          <w:p w:rsidR="00DB500B" w:rsidRPr="00AE075C" w:rsidRDefault="00547648">
            <w:pPr>
              <w:pStyle w:val="Compact"/>
              <w:rPr>
                <w:sz w:val="20"/>
              </w:rPr>
            </w:pPr>
            <w:r w:rsidRPr="00AE075C">
              <w:rPr>
                <w:sz w:val="20"/>
              </w:rPr>
              <w:t>demo__pct_non_hispanic_white</w:t>
            </w:r>
          </w:p>
        </w:tc>
        <w:tc>
          <w:tcPr>
            <w:tcW w:w="0" w:type="auto"/>
          </w:tcPr>
          <w:p w:rsidR="00DB500B" w:rsidRPr="00AE075C" w:rsidRDefault="00547648">
            <w:pPr>
              <w:pStyle w:val="Compact"/>
              <w:rPr>
                <w:sz w:val="20"/>
              </w:rPr>
            </w:pPr>
            <w:r w:rsidRPr="00AE075C">
              <w:rPr>
                <w:sz w:val="20"/>
              </w:rPr>
              <w:t>-0.499974</w:t>
            </w:r>
          </w:p>
        </w:tc>
      </w:tr>
      <w:tr w:rsidR="00DB500B" w:rsidRPr="00AE075C" w:rsidTr="00AE075C">
        <w:trPr>
          <w:jc w:val="center"/>
        </w:trPr>
        <w:tc>
          <w:tcPr>
            <w:tcW w:w="0" w:type="auto"/>
          </w:tcPr>
          <w:p w:rsidR="00DB500B" w:rsidRPr="00AE075C" w:rsidRDefault="00547648">
            <w:pPr>
              <w:pStyle w:val="Compact"/>
              <w:rPr>
                <w:sz w:val="20"/>
              </w:rPr>
            </w:pPr>
            <w:r w:rsidRPr="00AE075C">
              <w:rPr>
                <w:sz w:val="20"/>
              </w:rPr>
              <w:t>demo__pct_adults_bachelors_or_higher</w:t>
            </w:r>
          </w:p>
        </w:tc>
        <w:tc>
          <w:tcPr>
            <w:tcW w:w="0" w:type="auto"/>
          </w:tcPr>
          <w:p w:rsidR="00DB500B" w:rsidRPr="00AE075C" w:rsidRDefault="00547648">
            <w:pPr>
              <w:pStyle w:val="Compact"/>
              <w:rPr>
                <w:sz w:val="20"/>
              </w:rPr>
            </w:pPr>
            <w:r w:rsidRPr="00AE075C">
              <w:rPr>
                <w:sz w:val="20"/>
              </w:rPr>
              <w:t>-0.467134</w:t>
            </w:r>
          </w:p>
        </w:tc>
      </w:tr>
      <w:tr w:rsidR="00DB500B" w:rsidRPr="00AE075C" w:rsidTr="00AE075C">
        <w:trPr>
          <w:jc w:val="center"/>
        </w:trPr>
        <w:tc>
          <w:tcPr>
            <w:tcW w:w="0" w:type="auto"/>
          </w:tcPr>
          <w:p w:rsidR="00DB500B" w:rsidRPr="00AE075C" w:rsidRDefault="00547648">
            <w:pPr>
              <w:pStyle w:val="Compact"/>
              <w:rPr>
                <w:sz w:val="20"/>
              </w:rPr>
            </w:pPr>
            <w:r w:rsidRPr="00AE075C">
              <w:rPr>
                <w:sz w:val="20"/>
              </w:rPr>
              <w:lastRenderedPageBreak/>
              <w:t>demo__pct_adults_with_some_college</w:t>
            </w:r>
          </w:p>
        </w:tc>
        <w:tc>
          <w:tcPr>
            <w:tcW w:w="0" w:type="auto"/>
          </w:tcPr>
          <w:p w:rsidR="00DB500B" w:rsidRPr="00AE075C" w:rsidRDefault="00547648">
            <w:pPr>
              <w:pStyle w:val="Compact"/>
              <w:rPr>
                <w:sz w:val="20"/>
              </w:rPr>
            </w:pPr>
            <w:r w:rsidRPr="00AE075C">
              <w:rPr>
                <w:sz w:val="20"/>
              </w:rPr>
              <w:t>-0.363875</w:t>
            </w:r>
          </w:p>
        </w:tc>
      </w:tr>
      <w:tr w:rsidR="00DB500B" w:rsidRPr="00AE075C" w:rsidTr="00AE075C">
        <w:trPr>
          <w:jc w:val="center"/>
        </w:trPr>
        <w:tc>
          <w:tcPr>
            <w:tcW w:w="0" w:type="auto"/>
          </w:tcPr>
          <w:p w:rsidR="00DB500B" w:rsidRPr="00AE075C" w:rsidRDefault="00547648">
            <w:pPr>
              <w:pStyle w:val="Compact"/>
              <w:rPr>
                <w:sz w:val="20"/>
              </w:rPr>
            </w:pPr>
            <w:r w:rsidRPr="00AE075C">
              <w:rPr>
                <w:sz w:val="20"/>
              </w:rPr>
              <w:t>health__pct_excessive_drinking</w:t>
            </w:r>
          </w:p>
        </w:tc>
        <w:tc>
          <w:tcPr>
            <w:tcW w:w="0" w:type="auto"/>
          </w:tcPr>
          <w:p w:rsidR="00DB500B" w:rsidRPr="00AE075C" w:rsidRDefault="00547648">
            <w:pPr>
              <w:pStyle w:val="Compact"/>
              <w:rPr>
                <w:sz w:val="20"/>
              </w:rPr>
            </w:pPr>
            <w:r w:rsidRPr="00AE075C">
              <w:rPr>
                <w:sz w:val="20"/>
              </w:rPr>
              <w:t>-0.353254</w:t>
            </w:r>
          </w:p>
        </w:tc>
      </w:tr>
      <w:tr w:rsidR="00DB500B" w:rsidRPr="00AE075C" w:rsidTr="00AE075C">
        <w:trPr>
          <w:jc w:val="center"/>
        </w:trPr>
        <w:tc>
          <w:tcPr>
            <w:tcW w:w="0" w:type="auto"/>
          </w:tcPr>
          <w:p w:rsidR="00DB500B" w:rsidRPr="00AE075C" w:rsidRDefault="00547648">
            <w:pPr>
              <w:pStyle w:val="Compact"/>
              <w:rPr>
                <w:sz w:val="20"/>
              </w:rPr>
            </w:pPr>
            <w:r w:rsidRPr="00AE075C">
              <w:rPr>
                <w:sz w:val="20"/>
              </w:rPr>
              <w:t>demo__pct_asian</w:t>
            </w:r>
          </w:p>
        </w:tc>
        <w:tc>
          <w:tcPr>
            <w:tcW w:w="0" w:type="auto"/>
          </w:tcPr>
          <w:p w:rsidR="00DB500B" w:rsidRPr="00AE075C" w:rsidRDefault="00547648">
            <w:pPr>
              <w:pStyle w:val="Compact"/>
              <w:rPr>
                <w:sz w:val="20"/>
              </w:rPr>
            </w:pPr>
            <w:r w:rsidRPr="00AE075C">
              <w:rPr>
                <w:sz w:val="20"/>
              </w:rPr>
              <w:t>-0.163033</w:t>
            </w:r>
          </w:p>
        </w:tc>
      </w:tr>
      <w:tr w:rsidR="00DB500B" w:rsidRPr="00AE075C" w:rsidTr="00AE075C">
        <w:trPr>
          <w:jc w:val="center"/>
        </w:trPr>
        <w:tc>
          <w:tcPr>
            <w:tcW w:w="0" w:type="auto"/>
          </w:tcPr>
          <w:p w:rsidR="00DB500B" w:rsidRPr="00AE075C" w:rsidRDefault="00547648">
            <w:pPr>
              <w:pStyle w:val="Compact"/>
              <w:rPr>
                <w:sz w:val="20"/>
              </w:rPr>
            </w:pPr>
            <w:r w:rsidRPr="00AE075C">
              <w:rPr>
                <w:sz w:val="20"/>
              </w:rPr>
              <w:t>demo__pct_aged_65_years_and_older</w:t>
            </w:r>
          </w:p>
        </w:tc>
        <w:tc>
          <w:tcPr>
            <w:tcW w:w="0" w:type="auto"/>
          </w:tcPr>
          <w:p w:rsidR="00DB500B" w:rsidRPr="00AE075C" w:rsidRDefault="00547648">
            <w:pPr>
              <w:pStyle w:val="Compact"/>
              <w:rPr>
                <w:sz w:val="20"/>
              </w:rPr>
            </w:pPr>
            <w:r w:rsidRPr="00AE075C">
              <w:rPr>
                <w:sz w:val="20"/>
              </w:rPr>
              <w:t>-0.088123</w:t>
            </w:r>
          </w:p>
        </w:tc>
      </w:tr>
      <w:tr w:rsidR="00DB500B" w:rsidRPr="00AE075C" w:rsidTr="00AE075C">
        <w:trPr>
          <w:jc w:val="center"/>
        </w:trPr>
        <w:tc>
          <w:tcPr>
            <w:tcW w:w="0" w:type="auto"/>
          </w:tcPr>
          <w:p w:rsidR="00DB500B" w:rsidRPr="00AE075C" w:rsidRDefault="00547648">
            <w:pPr>
              <w:pStyle w:val="Compact"/>
              <w:rPr>
                <w:sz w:val="20"/>
              </w:rPr>
            </w:pPr>
            <w:r w:rsidRPr="00AE075C">
              <w:rPr>
                <w:sz w:val="20"/>
              </w:rPr>
              <w:t>demo__pct_female</w:t>
            </w:r>
          </w:p>
        </w:tc>
        <w:tc>
          <w:tcPr>
            <w:tcW w:w="0" w:type="auto"/>
          </w:tcPr>
          <w:p w:rsidR="00DB500B" w:rsidRPr="00AE075C" w:rsidRDefault="00547648">
            <w:pPr>
              <w:pStyle w:val="Compact"/>
              <w:rPr>
                <w:sz w:val="20"/>
              </w:rPr>
            </w:pPr>
            <w:r w:rsidRPr="00AE075C">
              <w:rPr>
                <w:sz w:val="20"/>
              </w:rPr>
              <w:t>-0.068065</w:t>
            </w:r>
          </w:p>
        </w:tc>
      </w:tr>
      <w:tr w:rsidR="00DB500B" w:rsidRPr="00AE075C" w:rsidTr="00AE075C">
        <w:trPr>
          <w:jc w:val="center"/>
        </w:trPr>
        <w:tc>
          <w:tcPr>
            <w:tcW w:w="0" w:type="auto"/>
          </w:tcPr>
          <w:p w:rsidR="00DB500B" w:rsidRPr="00AE075C" w:rsidRDefault="00547648">
            <w:pPr>
              <w:pStyle w:val="Compact"/>
              <w:rPr>
                <w:sz w:val="20"/>
              </w:rPr>
            </w:pPr>
            <w:r w:rsidRPr="00AE075C">
              <w:rPr>
                <w:sz w:val="20"/>
              </w:rPr>
              <w:t>demo__pct_below_18_years_of_age</w:t>
            </w:r>
          </w:p>
        </w:tc>
        <w:tc>
          <w:tcPr>
            <w:tcW w:w="0" w:type="auto"/>
          </w:tcPr>
          <w:p w:rsidR="00DB500B" w:rsidRPr="00AE075C" w:rsidRDefault="00547648">
            <w:pPr>
              <w:pStyle w:val="Compact"/>
              <w:rPr>
                <w:sz w:val="20"/>
              </w:rPr>
            </w:pPr>
            <w:r w:rsidRPr="00AE075C">
              <w:rPr>
                <w:sz w:val="20"/>
              </w:rPr>
              <w:t>0.039237</w:t>
            </w:r>
          </w:p>
        </w:tc>
      </w:tr>
      <w:tr w:rsidR="00DB500B" w:rsidRPr="00AE075C" w:rsidTr="00AE075C">
        <w:trPr>
          <w:jc w:val="center"/>
        </w:trPr>
        <w:tc>
          <w:tcPr>
            <w:tcW w:w="0" w:type="auto"/>
          </w:tcPr>
          <w:p w:rsidR="00DB500B" w:rsidRPr="00AE075C" w:rsidRDefault="00547648">
            <w:pPr>
              <w:pStyle w:val="Compact"/>
              <w:rPr>
                <w:sz w:val="20"/>
              </w:rPr>
            </w:pPr>
            <w:r w:rsidRPr="00AE075C">
              <w:rPr>
                <w:sz w:val="20"/>
              </w:rPr>
              <w:t>health__air_pollution_particulate_matter</w:t>
            </w:r>
          </w:p>
        </w:tc>
        <w:tc>
          <w:tcPr>
            <w:tcW w:w="0" w:type="auto"/>
          </w:tcPr>
          <w:p w:rsidR="00DB500B" w:rsidRPr="00AE075C" w:rsidRDefault="00547648">
            <w:pPr>
              <w:pStyle w:val="Compact"/>
              <w:rPr>
                <w:sz w:val="20"/>
              </w:rPr>
            </w:pPr>
            <w:r w:rsidRPr="00AE075C">
              <w:rPr>
                <w:sz w:val="20"/>
              </w:rPr>
              <w:t>0.058582</w:t>
            </w:r>
          </w:p>
        </w:tc>
      </w:tr>
      <w:tr w:rsidR="00DB500B" w:rsidRPr="00AE075C" w:rsidTr="00AE075C">
        <w:trPr>
          <w:jc w:val="center"/>
        </w:trPr>
        <w:tc>
          <w:tcPr>
            <w:tcW w:w="0" w:type="auto"/>
          </w:tcPr>
          <w:p w:rsidR="00DB500B" w:rsidRPr="00AE075C" w:rsidRDefault="00547648">
            <w:pPr>
              <w:pStyle w:val="Compact"/>
              <w:rPr>
                <w:sz w:val="20"/>
              </w:rPr>
            </w:pPr>
            <w:r w:rsidRPr="00AE075C">
              <w:rPr>
                <w:sz w:val="20"/>
              </w:rPr>
              <w:t>econ__pct_uninsured_children</w:t>
            </w:r>
          </w:p>
        </w:tc>
        <w:tc>
          <w:tcPr>
            <w:tcW w:w="0" w:type="auto"/>
          </w:tcPr>
          <w:p w:rsidR="00DB500B" w:rsidRPr="00AE075C" w:rsidRDefault="00547648">
            <w:pPr>
              <w:pStyle w:val="Compact"/>
              <w:rPr>
                <w:sz w:val="20"/>
              </w:rPr>
            </w:pPr>
            <w:r w:rsidRPr="00AE075C">
              <w:rPr>
                <w:sz w:val="20"/>
              </w:rPr>
              <w:t>0.098882</w:t>
            </w:r>
          </w:p>
        </w:tc>
      </w:tr>
      <w:tr w:rsidR="00DB500B" w:rsidRPr="00AE075C" w:rsidTr="00AE075C">
        <w:trPr>
          <w:jc w:val="center"/>
        </w:trPr>
        <w:tc>
          <w:tcPr>
            <w:tcW w:w="0" w:type="auto"/>
          </w:tcPr>
          <w:p w:rsidR="00DB500B" w:rsidRPr="00AE075C" w:rsidRDefault="00547648">
            <w:pPr>
              <w:pStyle w:val="Compact"/>
              <w:rPr>
                <w:sz w:val="20"/>
              </w:rPr>
            </w:pPr>
            <w:r w:rsidRPr="00AE075C">
              <w:rPr>
                <w:sz w:val="20"/>
              </w:rPr>
              <w:t>demo__pct_hispanic</w:t>
            </w:r>
          </w:p>
        </w:tc>
        <w:tc>
          <w:tcPr>
            <w:tcW w:w="0" w:type="auto"/>
          </w:tcPr>
          <w:p w:rsidR="00DB500B" w:rsidRPr="00AE075C" w:rsidRDefault="00547648">
            <w:pPr>
              <w:pStyle w:val="Compact"/>
              <w:rPr>
                <w:sz w:val="20"/>
              </w:rPr>
            </w:pPr>
            <w:r w:rsidRPr="00AE075C">
              <w:rPr>
                <w:sz w:val="20"/>
              </w:rPr>
              <w:t>0.105574</w:t>
            </w:r>
          </w:p>
        </w:tc>
      </w:tr>
      <w:tr w:rsidR="00DB500B" w:rsidRPr="00AE075C" w:rsidTr="00AE075C">
        <w:trPr>
          <w:jc w:val="center"/>
        </w:trPr>
        <w:tc>
          <w:tcPr>
            <w:tcW w:w="0" w:type="auto"/>
          </w:tcPr>
          <w:p w:rsidR="00DB500B" w:rsidRPr="00AE075C" w:rsidRDefault="00547648">
            <w:pPr>
              <w:pStyle w:val="Compact"/>
              <w:rPr>
                <w:sz w:val="20"/>
              </w:rPr>
            </w:pPr>
            <w:r w:rsidRPr="00AE075C">
              <w:rPr>
                <w:sz w:val="20"/>
              </w:rPr>
              <w:t>demo__birth_rate_per_1k</w:t>
            </w:r>
          </w:p>
        </w:tc>
        <w:tc>
          <w:tcPr>
            <w:tcW w:w="0" w:type="auto"/>
          </w:tcPr>
          <w:p w:rsidR="00DB500B" w:rsidRPr="00AE075C" w:rsidRDefault="00547648">
            <w:pPr>
              <w:pStyle w:val="Compact"/>
              <w:rPr>
                <w:sz w:val="20"/>
              </w:rPr>
            </w:pPr>
            <w:r w:rsidRPr="00AE075C">
              <w:rPr>
                <w:sz w:val="20"/>
              </w:rPr>
              <w:t>0.127506</w:t>
            </w:r>
          </w:p>
        </w:tc>
      </w:tr>
      <w:tr w:rsidR="00DB500B" w:rsidRPr="00AE075C" w:rsidTr="00AE075C">
        <w:trPr>
          <w:jc w:val="center"/>
        </w:trPr>
        <w:tc>
          <w:tcPr>
            <w:tcW w:w="0" w:type="auto"/>
          </w:tcPr>
          <w:p w:rsidR="00DB500B" w:rsidRPr="00AE075C" w:rsidRDefault="00547648">
            <w:pPr>
              <w:pStyle w:val="Compact"/>
              <w:rPr>
                <w:sz w:val="20"/>
              </w:rPr>
            </w:pPr>
            <w:r w:rsidRPr="00AE075C">
              <w:rPr>
                <w:sz w:val="20"/>
              </w:rPr>
              <w:t>health__pop_per_primary_care_physician</w:t>
            </w:r>
          </w:p>
        </w:tc>
        <w:tc>
          <w:tcPr>
            <w:tcW w:w="0" w:type="auto"/>
          </w:tcPr>
          <w:p w:rsidR="00DB500B" w:rsidRPr="00AE075C" w:rsidRDefault="00547648">
            <w:pPr>
              <w:pStyle w:val="Compact"/>
              <w:rPr>
                <w:sz w:val="20"/>
              </w:rPr>
            </w:pPr>
            <w:r w:rsidRPr="00AE075C">
              <w:rPr>
                <w:sz w:val="20"/>
              </w:rPr>
              <w:t>0.156942</w:t>
            </w:r>
          </w:p>
        </w:tc>
      </w:tr>
      <w:tr w:rsidR="00DB500B" w:rsidRPr="00AE075C" w:rsidTr="00AE075C">
        <w:trPr>
          <w:jc w:val="center"/>
        </w:trPr>
        <w:tc>
          <w:tcPr>
            <w:tcW w:w="0" w:type="auto"/>
          </w:tcPr>
          <w:p w:rsidR="00DB500B" w:rsidRPr="00AE075C" w:rsidRDefault="00547648">
            <w:pPr>
              <w:pStyle w:val="Compact"/>
              <w:rPr>
                <w:sz w:val="20"/>
              </w:rPr>
            </w:pPr>
            <w:r w:rsidRPr="00AE075C">
              <w:rPr>
                <w:sz w:val="20"/>
              </w:rPr>
              <w:t>demo__pct_adults_with_high_school_diploma</w:t>
            </w:r>
          </w:p>
        </w:tc>
        <w:tc>
          <w:tcPr>
            <w:tcW w:w="0" w:type="auto"/>
          </w:tcPr>
          <w:p w:rsidR="00DB500B" w:rsidRPr="00AE075C" w:rsidRDefault="00547648">
            <w:pPr>
              <w:pStyle w:val="Compact"/>
              <w:rPr>
                <w:sz w:val="20"/>
              </w:rPr>
            </w:pPr>
            <w:r w:rsidRPr="00AE075C">
              <w:rPr>
                <w:sz w:val="20"/>
              </w:rPr>
              <w:t>0.202928</w:t>
            </w:r>
          </w:p>
        </w:tc>
      </w:tr>
      <w:tr w:rsidR="00DB500B" w:rsidRPr="00AE075C" w:rsidTr="00AE075C">
        <w:trPr>
          <w:jc w:val="center"/>
        </w:trPr>
        <w:tc>
          <w:tcPr>
            <w:tcW w:w="0" w:type="auto"/>
          </w:tcPr>
          <w:p w:rsidR="00DB500B" w:rsidRPr="00AE075C" w:rsidRDefault="00547648">
            <w:pPr>
              <w:pStyle w:val="Compact"/>
              <w:rPr>
                <w:sz w:val="20"/>
              </w:rPr>
            </w:pPr>
            <w:r w:rsidRPr="00AE075C">
              <w:rPr>
                <w:sz w:val="20"/>
              </w:rPr>
              <w:t>demo__pct_american_indian_or_alaskan_native</w:t>
            </w:r>
          </w:p>
        </w:tc>
        <w:tc>
          <w:tcPr>
            <w:tcW w:w="0" w:type="auto"/>
          </w:tcPr>
          <w:p w:rsidR="00DB500B" w:rsidRPr="00AE075C" w:rsidRDefault="00547648">
            <w:pPr>
              <w:pStyle w:val="Compact"/>
              <w:rPr>
                <w:sz w:val="20"/>
              </w:rPr>
            </w:pPr>
            <w:r w:rsidRPr="00AE075C">
              <w:rPr>
                <w:sz w:val="20"/>
              </w:rPr>
              <w:t>0.236508</w:t>
            </w:r>
          </w:p>
        </w:tc>
      </w:tr>
      <w:tr w:rsidR="00DB500B" w:rsidRPr="00AE075C" w:rsidTr="00AE075C">
        <w:trPr>
          <w:jc w:val="center"/>
        </w:trPr>
        <w:tc>
          <w:tcPr>
            <w:tcW w:w="0" w:type="auto"/>
          </w:tcPr>
          <w:p w:rsidR="00DB500B" w:rsidRPr="00AE075C" w:rsidRDefault="00547648">
            <w:pPr>
              <w:pStyle w:val="Compact"/>
              <w:rPr>
                <w:sz w:val="20"/>
              </w:rPr>
            </w:pPr>
            <w:r w:rsidRPr="00AE075C">
              <w:rPr>
                <w:sz w:val="20"/>
              </w:rPr>
              <w:t>demo__death_rate_per_1k</w:t>
            </w:r>
          </w:p>
        </w:tc>
        <w:tc>
          <w:tcPr>
            <w:tcW w:w="0" w:type="auto"/>
          </w:tcPr>
          <w:p w:rsidR="00DB500B" w:rsidRPr="00AE075C" w:rsidRDefault="00547648">
            <w:pPr>
              <w:pStyle w:val="Compact"/>
              <w:rPr>
                <w:sz w:val="20"/>
              </w:rPr>
            </w:pPr>
            <w:r w:rsidRPr="00AE075C">
              <w:rPr>
                <w:sz w:val="20"/>
              </w:rPr>
              <w:t>0.244093</w:t>
            </w:r>
          </w:p>
        </w:tc>
      </w:tr>
      <w:tr w:rsidR="00DB500B" w:rsidRPr="00AE075C" w:rsidTr="00AE075C">
        <w:trPr>
          <w:jc w:val="center"/>
        </w:trPr>
        <w:tc>
          <w:tcPr>
            <w:tcW w:w="0" w:type="auto"/>
          </w:tcPr>
          <w:p w:rsidR="00DB500B" w:rsidRPr="00AE075C" w:rsidRDefault="00547648">
            <w:pPr>
              <w:pStyle w:val="Compact"/>
              <w:rPr>
                <w:sz w:val="20"/>
              </w:rPr>
            </w:pPr>
            <w:r w:rsidRPr="00AE075C">
              <w:rPr>
                <w:sz w:val="20"/>
              </w:rPr>
              <w:t>health__pop_per_dentist</w:t>
            </w:r>
          </w:p>
        </w:tc>
        <w:tc>
          <w:tcPr>
            <w:tcW w:w="0" w:type="auto"/>
          </w:tcPr>
          <w:p w:rsidR="00DB500B" w:rsidRPr="00AE075C" w:rsidRDefault="00547648">
            <w:pPr>
              <w:pStyle w:val="Compact"/>
              <w:rPr>
                <w:sz w:val="20"/>
              </w:rPr>
            </w:pPr>
            <w:r w:rsidRPr="00AE075C">
              <w:rPr>
                <w:sz w:val="20"/>
              </w:rPr>
              <w:t>0.268996</w:t>
            </w:r>
          </w:p>
        </w:tc>
      </w:tr>
      <w:tr w:rsidR="00DB500B" w:rsidRPr="00AE075C" w:rsidTr="00AE075C">
        <w:trPr>
          <w:jc w:val="center"/>
        </w:trPr>
        <w:tc>
          <w:tcPr>
            <w:tcW w:w="0" w:type="auto"/>
          </w:tcPr>
          <w:p w:rsidR="00DB500B" w:rsidRPr="00AE075C" w:rsidRDefault="00547648">
            <w:pPr>
              <w:pStyle w:val="Compact"/>
              <w:rPr>
                <w:sz w:val="20"/>
              </w:rPr>
            </w:pPr>
            <w:r w:rsidRPr="00AE075C">
              <w:rPr>
                <w:sz w:val="20"/>
              </w:rPr>
              <w:t>health__pct_adult_smoking</w:t>
            </w:r>
          </w:p>
        </w:tc>
        <w:tc>
          <w:tcPr>
            <w:tcW w:w="0" w:type="auto"/>
          </w:tcPr>
          <w:p w:rsidR="00DB500B" w:rsidRPr="00AE075C" w:rsidRDefault="00547648">
            <w:pPr>
              <w:pStyle w:val="Compact"/>
              <w:rPr>
                <w:sz w:val="20"/>
              </w:rPr>
            </w:pPr>
            <w:r w:rsidRPr="00AE075C">
              <w:rPr>
                <w:sz w:val="20"/>
              </w:rPr>
              <w:t>0.395457</w:t>
            </w:r>
          </w:p>
        </w:tc>
      </w:tr>
      <w:tr w:rsidR="00DB500B" w:rsidRPr="00AE075C" w:rsidTr="00AE075C">
        <w:trPr>
          <w:jc w:val="center"/>
        </w:trPr>
        <w:tc>
          <w:tcPr>
            <w:tcW w:w="0" w:type="auto"/>
          </w:tcPr>
          <w:p w:rsidR="00DB500B" w:rsidRPr="00AE075C" w:rsidRDefault="00547648">
            <w:pPr>
              <w:pStyle w:val="Compact"/>
              <w:rPr>
                <w:sz w:val="20"/>
              </w:rPr>
            </w:pPr>
            <w:r w:rsidRPr="00AE075C">
              <w:rPr>
                <w:sz w:val="20"/>
              </w:rPr>
              <w:t>health__motor_vehicle_crash_deaths_per_100k</w:t>
            </w:r>
          </w:p>
        </w:tc>
        <w:tc>
          <w:tcPr>
            <w:tcW w:w="0" w:type="auto"/>
          </w:tcPr>
          <w:p w:rsidR="00DB500B" w:rsidRPr="00AE075C" w:rsidRDefault="00547648">
            <w:pPr>
              <w:pStyle w:val="Compact"/>
              <w:rPr>
                <w:sz w:val="20"/>
              </w:rPr>
            </w:pPr>
            <w:r w:rsidRPr="00AE075C">
              <w:rPr>
                <w:sz w:val="20"/>
              </w:rPr>
              <w:t>0.420348</w:t>
            </w:r>
          </w:p>
        </w:tc>
      </w:tr>
      <w:tr w:rsidR="00DB500B" w:rsidRPr="00AE075C" w:rsidTr="00AE075C">
        <w:trPr>
          <w:jc w:val="center"/>
        </w:trPr>
        <w:tc>
          <w:tcPr>
            <w:tcW w:w="0" w:type="auto"/>
          </w:tcPr>
          <w:p w:rsidR="00DB500B" w:rsidRPr="00AE075C" w:rsidRDefault="00547648">
            <w:pPr>
              <w:pStyle w:val="Compact"/>
              <w:rPr>
                <w:sz w:val="20"/>
              </w:rPr>
            </w:pPr>
            <w:r w:rsidRPr="00AE075C">
              <w:rPr>
                <w:sz w:val="20"/>
              </w:rPr>
              <w:t>health__pct_physical_inacticity</w:t>
            </w:r>
          </w:p>
        </w:tc>
        <w:tc>
          <w:tcPr>
            <w:tcW w:w="0" w:type="auto"/>
          </w:tcPr>
          <w:p w:rsidR="00DB500B" w:rsidRPr="00AE075C" w:rsidRDefault="00547648">
            <w:pPr>
              <w:pStyle w:val="Compact"/>
              <w:rPr>
                <w:sz w:val="20"/>
              </w:rPr>
            </w:pPr>
            <w:r w:rsidRPr="00AE075C">
              <w:rPr>
                <w:sz w:val="20"/>
              </w:rPr>
              <w:t>0.437680</w:t>
            </w:r>
          </w:p>
        </w:tc>
      </w:tr>
      <w:tr w:rsidR="00DB500B" w:rsidRPr="00AE075C" w:rsidTr="00AE075C">
        <w:trPr>
          <w:jc w:val="center"/>
        </w:trPr>
        <w:tc>
          <w:tcPr>
            <w:tcW w:w="0" w:type="auto"/>
          </w:tcPr>
          <w:p w:rsidR="00DB500B" w:rsidRPr="00AE075C" w:rsidRDefault="00547648">
            <w:pPr>
              <w:pStyle w:val="Compact"/>
              <w:rPr>
                <w:sz w:val="20"/>
              </w:rPr>
            </w:pPr>
            <w:r w:rsidRPr="00AE075C">
              <w:rPr>
                <w:sz w:val="20"/>
              </w:rPr>
              <w:t>health__pct_adult_obesity</w:t>
            </w:r>
          </w:p>
        </w:tc>
        <w:tc>
          <w:tcPr>
            <w:tcW w:w="0" w:type="auto"/>
          </w:tcPr>
          <w:p w:rsidR="00DB500B" w:rsidRPr="00AE075C" w:rsidRDefault="00547648">
            <w:pPr>
              <w:pStyle w:val="Compact"/>
              <w:rPr>
                <w:sz w:val="20"/>
              </w:rPr>
            </w:pPr>
            <w:r w:rsidRPr="00AE075C">
              <w:rPr>
                <w:sz w:val="20"/>
              </w:rPr>
              <w:t>0.444293</w:t>
            </w:r>
          </w:p>
        </w:tc>
      </w:tr>
      <w:tr w:rsidR="00DB500B" w:rsidRPr="00AE075C" w:rsidTr="00AE075C">
        <w:trPr>
          <w:jc w:val="center"/>
        </w:trPr>
        <w:tc>
          <w:tcPr>
            <w:tcW w:w="0" w:type="auto"/>
          </w:tcPr>
          <w:p w:rsidR="00DB500B" w:rsidRPr="00AE075C" w:rsidRDefault="00547648">
            <w:pPr>
              <w:pStyle w:val="Compact"/>
              <w:rPr>
                <w:sz w:val="20"/>
              </w:rPr>
            </w:pPr>
            <w:r w:rsidRPr="00AE075C">
              <w:rPr>
                <w:sz w:val="20"/>
              </w:rPr>
              <w:t>demo__pct_non_hispanic_african_american</w:t>
            </w:r>
          </w:p>
        </w:tc>
        <w:tc>
          <w:tcPr>
            <w:tcW w:w="0" w:type="auto"/>
          </w:tcPr>
          <w:p w:rsidR="00DB500B" w:rsidRPr="00AE075C" w:rsidRDefault="00547648">
            <w:pPr>
              <w:pStyle w:val="Compact"/>
              <w:rPr>
                <w:sz w:val="20"/>
              </w:rPr>
            </w:pPr>
            <w:r w:rsidRPr="00AE075C">
              <w:rPr>
                <w:sz w:val="20"/>
              </w:rPr>
              <w:t>0.507048</w:t>
            </w:r>
          </w:p>
        </w:tc>
      </w:tr>
      <w:tr w:rsidR="00DB500B" w:rsidRPr="00AE075C" w:rsidTr="00AE075C">
        <w:trPr>
          <w:jc w:val="center"/>
        </w:trPr>
        <w:tc>
          <w:tcPr>
            <w:tcW w:w="0" w:type="auto"/>
          </w:tcPr>
          <w:p w:rsidR="00DB500B" w:rsidRPr="00AE075C" w:rsidRDefault="00547648">
            <w:pPr>
              <w:pStyle w:val="Compact"/>
              <w:rPr>
                <w:sz w:val="20"/>
              </w:rPr>
            </w:pPr>
            <w:r w:rsidRPr="00AE075C">
              <w:rPr>
                <w:sz w:val="20"/>
              </w:rPr>
              <w:t>health__pct_diabetes</w:t>
            </w:r>
          </w:p>
        </w:tc>
        <w:tc>
          <w:tcPr>
            <w:tcW w:w="0" w:type="auto"/>
          </w:tcPr>
          <w:p w:rsidR="00DB500B" w:rsidRPr="00AE075C" w:rsidRDefault="00547648">
            <w:pPr>
              <w:pStyle w:val="Compact"/>
              <w:rPr>
                <w:sz w:val="20"/>
              </w:rPr>
            </w:pPr>
            <w:r w:rsidRPr="00AE075C">
              <w:rPr>
                <w:sz w:val="20"/>
              </w:rPr>
              <w:t>0.537038</w:t>
            </w:r>
          </w:p>
        </w:tc>
      </w:tr>
      <w:tr w:rsidR="00DB500B" w:rsidRPr="00AE075C" w:rsidTr="00AE075C">
        <w:trPr>
          <w:jc w:val="center"/>
        </w:trPr>
        <w:tc>
          <w:tcPr>
            <w:tcW w:w="0" w:type="auto"/>
          </w:tcPr>
          <w:p w:rsidR="00DB500B" w:rsidRPr="00AE075C" w:rsidRDefault="00547648">
            <w:pPr>
              <w:pStyle w:val="Compact"/>
              <w:rPr>
                <w:sz w:val="20"/>
              </w:rPr>
            </w:pPr>
            <w:r w:rsidRPr="00AE075C">
              <w:rPr>
                <w:sz w:val="20"/>
              </w:rPr>
              <w:t>econ__pct_uninsured_adults</w:t>
            </w:r>
          </w:p>
        </w:tc>
        <w:tc>
          <w:tcPr>
            <w:tcW w:w="0" w:type="auto"/>
          </w:tcPr>
          <w:p w:rsidR="00DB500B" w:rsidRPr="00AE075C" w:rsidRDefault="00547648">
            <w:pPr>
              <w:pStyle w:val="Compact"/>
              <w:rPr>
                <w:sz w:val="20"/>
              </w:rPr>
            </w:pPr>
            <w:r w:rsidRPr="00AE075C">
              <w:rPr>
                <w:sz w:val="20"/>
              </w:rPr>
              <w:t>0.541712</w:t>
            </w:r>
          </w:p>
        </w:tc>
      </w:tr>
      <w:tr w:rsidR="00DB500B" w:rsidRPr="00AE075C" w:rsidTr="00AE075C">
        <w:trPr>
          <w:jc w:val="center"/>
        </w:trPr>
        <w:tc>
          <w:tcPr>
            <w:tcW w:w="0" w:type="auto"/>
          </w:tcPr>
          <w:p w:rsidR="00DB500B" w:rsidRPr="00AE075C" w:rsidRDefault="00547648">
            <w:pPr>
              <w:pStyle w:val="Compact"/>
              <w:rPr>
                <w:sz w:val="20"/>
              </w:rPr>
            </w:pPr>
            <w:r w:rsidRPr="00AE075C">
              <w:rPr>
                <w:sz w:val="20"/>
              </w:rPr>
              <w:t>health__pct_low_birthweight</w:t>
            </w:r>
          </w:p>
        </w:tc>
        <w:tc>
          <w:tcPr>
            <w:tcW w:w="0" w:type="auto"/>
          </w:tcPr>
          <w:p w:rsidR="00DB500B" w:rsidRPr="00AE075C" w:rsidRDefault="00547648">
            <w:pPr>
              <w:pStyle w:val="Compact"/>
              <w:rPr>
                <w:sz w:val="20"/>
              </w:rPr>
            </w:pPr>
            <w:r w:rsidRPr="00AE075C">
              <w:rPr>
                <w:sz w:val="20"/>
              </w:rPr>
              <w:t>0.565456</w:t>
            </w:r>
          </w:p>
        </w:tc>
      </w:tr>
      <w:tr w:rsidR="00DB500B" w:rsidRPr="00AE075C" w:rsidTr="00AE075C">
        <w:trPr>
          <w:jc w:val="center"/>
        </w:trPr>
        <w:tc>
          <w:tcPr>
            <w:tcW w:w="0" w:type="auto"/>
          </w:tcPr>
          <w:p w:rsidR="00DB500B" w:rsidRPr="00AE075C" w:rsidRDefault="00547648">
            <w:pPr>
              <w:pStyle w:val="Compact"/>
              <w:rPr>
                <w:sz w:val="20"/>
              </w:rPr>
            </w:pPr>
            <w:r w:rsidRPr="00AE075C">
              <w:rPr>
                <w:sz w:val="20"/>
              </w:rPr>
              <w:t>econ__pct_unemployment</w:t>
            </w:r>
          </w:p>
        </w:tc>
        <w:tc>
          <w:tcPr>
            <w:tcW w:w="0" w:type="auto"/>
          </w:tcPr>
          <w:p w:rsidR="00DB500B" w:rsidRPr="00AE075C" w:rsidRDefault="00547648">
            <w:pPr>
              <w:pStyle w:val="Compact"/>
              <w:rPr>
                <w:sz w:val="20"/>
              </w:rPr>
            </w:pPr>
            <w:r w:rsidRPr="00AE075C">
              <w:rPr>
                <w:sz w:val="20"/>
              </w:rPr>
              <w:t>0.592022</w:t>
            </w:r>
          </w:p>
        </w:tc>
      </w:tr>
      <w:tr w:rsidR="00DB500B" w:rsidRPr="00AE075C" w:rsidTr="00AE075C">
        <w:trPr>
          <w:jc w:val="center"/>
        </w:trPr>
        <w:tc>
          <w:tcPr>
            <w:tcW w:w="0" w:type="auto"/>
          </w:tcPr>
          <w:p w:rsidR="00DB500B" w:rsidRPr="00AE075C" w:rsidRDefault="00547648">
            <w:pPr>
              <w:pStyle w:val="Compact"/>
              <w:rPr>
                <w:sz w:val="20"/>
              </w:rPr>
            </w:pPr>
            <w:r w:rsidRPr="00AE075C">
              <w:rPr>
                <w:sz w:val="20"/>
              </w:rPr>
              <w:t>health__homicides_per_100k</w:t>
            </w:r>
          </w:p>
        </w:tc>
        <w:tc>
          <w:tcPr>
            <w:tcW w:w="0" w:type="auto"/>
          </w:tcPr>
          <w:p w:rsidR="00DB500B" w:rsidRPr="00AE075C" w:rsidRDefault="00547648">
            <w:pPr>
              <w:pStyle w:val="Compact"/>
              <w:rPr>
                <w:sz w:val="20"/>
              </w:rPr>
            </w:pPr>
            <w:r w:rsidRPr="00AE075C">
              <w:rPr>
                <w:sz w:val="20"/>
              </w:rPr>
              <w:t>0.621399</w:t>
            </w:r>
          </w:p>
        </w:tc>
      </w:tr>
      <w:tr w:rsidR="00DB500B" w:rsidRPr="00AE075C" w:rsidTr="00AE075C">
        <w:trPr>
          <w:jc w:val="center"/>
        </w:trPr>
        <w:tc>
          <w:tcPr>
            <w:tcW w:w="0" w:type="auto"/>
          </w:tcPr>
          <w:p w:rsidR="00DB500B" w:rsidRPr="00AE075C" w:rsidRDefault="00547648">
            <w:pPr>
              <w:pStyle w:val="Compact"/>
              <w:rPr>
                <w:sz w:val="20"/>
              </w:rPr>
            </w:pPr>
            <w:r w:rsidRPr="00AE075C">
              <w:rPr>
                <w:sz w:val="20"/>
              </w:rPr>
              <w:t>demo__pct_adults_less_than_a_h</w:t>
            </w:r>
            <w:r w:rsidRPr="00AE075C">
              <w:rPr>
                <w:sz w:val="20"/>
              </w:rPr>
              <w:t>igh_school_diploma</w:t>
            </w:r>
          </w:p>
        </w:tc>
        <w:tc>
          <w:tcPr>
            <w:tcW w:w="0" w:type="auto"/>
          </w:tcPr>
          <w:p w:rsidR="00DB500B" w:rsidRPr="00AE075C" w:rsidRDefault="00547648">
            <w:pPr>
              <w:pStyle w:val="Compact"/>
              <w:rPr>
                <w:sz w:val="20"/>
              </w:rPr>
            </w:pPr>
            <w:r w:rsidRPr="00AE075C">
              <w:rPr>
                <w:sz w:val="20"/>
              </w:rPr>
              <w:t>0.680360</w:t>
            </w:r>
          </w:p>
        </w:tc>
      </w:tr>
    </w:tbl>
    <w:p w:rsidR="00DB500B" w:rsidRDefault="00547648">
      <w:pPr>
        <w:pStyle w:val="Heading4"/>
      </w:pPr>
      <w:bookmarkStart w:id="9" w:name="Scatter-Plot-Matrices"/>
      <w:bookmarkEnd w:id="9"/>
      <w:r>
        <w:t>Scatter Plot Matrices</w:t>
      </w:r>
      <w:hyperlink w:anchor="Scatter-Plot-Matrices">
        <w:r>
          <w:rPr>
            <w:rStyle w:val="Hyperlink"/>
          </w:rPr>
          <w:t>¶</w:t>
        </w:r>
      </w:hyperlink>
    </w:p>
    <w:p w:rsidR="00DB500B" w:rsidRDefault="00547648" w:rsidP="00BD35B9">
      <w:pPr>
        <w:pStyle w:val="FirstParagraph"/>
      </w:pPr>
      <w:r>
        <w:t xml:space="preserve">The correlation matrices and scatter plot matrices visually confirm that the variables </w:t>
      </w:r>
      <w:r w:rsidR="00BD35B9">
        <w:t xml:space="preserve">that </w:t>
      </w:r>
      <w:r>
        <w:t xml:space="preserve">correlate moderately strong with the target </w:t>
      </w:r>
      <w:r w:rsidR="00BD35B9">
        <w:t>feature</w:t>
      </w:r>
      <w:r>
        <w:t xml:space="preserve"> 'poverty_rate' seem to have a linear relationship.</w:t>
      </w:r>
      <w:r w:rsidR="00655A66">
        <w:t xml:space="preserve"> </w:t>
      </w:r>
    </w:p>
    <w:p w:rsidR="00EF00D9" w:rsidRDefault="00EF00D9">
      <w:pPr>
        <w:pStyle w:val="BodyText"/>
      </w:pPr>
      <w:r>
        <w:t>NB: linear statistical transformations (sqrt, square, exponential, etc) were also applied to the target variable 'poverty_rate' but they did not improve substantially the correlation coefficients or linear relationships in the scatter plot matrices.</w:t>
      </w:r>
    </w:p>
    <w:p w:rsidR="00F43C4B" w:rsidRDefault="00F43C4B">
      <w:pPr>
        <w:rPr>
          <w:rFonts w:asciiTheme="majorHAnsi" w:eastAsiaTheme="majorEastAsia" w:hAnsiTheme="majorHAnsi" w:cstheme="majorBidi"/>
          <w:i/>
          <w:iCs/>
          <w:color w:val="4F81BD" w:themeColor="accent1"/>
        </w:rPr>
      </w:pPr>
      <w:bookmarkStart w:id="10" w:name="Moderately-Strong-Correlating-Features-S"/>
      <w:bookmarkEnd w:id="10"/>
      <w:r>
        <w:br w:type="page"/>
      </w:r>
    </w:p>
    <w:p w:rsidR="00DB500B" w:rsidRDefault="00547648" w:rsidP="00BD127D">
      <w:pPr>
        <w:pStyle w:val="Heading5"/>
        <w:rPr>
          <w:rStyle w:val="Hyperlink"/>
        </w:rPr>
      </w:pPr>
      <w:r>
        <w:lastRenderedPageBreak/>
        <w:t>Moderately Strong Correlating Features Scatter Plot Matrices</w:t>
      </w:r>
      <w:hyperlink w:anchor="Moderately-Strong-Correlating-Features-Scatter-Plot-Matrices">
        <w:r>
          <w:rPr>
            <w:rStyle w:val="Hyperlink"/>
          </w:rPr>
          <w:t>¶</w:t>
        </w:r>
      </w:hyperlink>
    </w:p>
    <w:p w:rsidR="00184137" w:rsidRPr="00184137" w:rsidRDefault="00184137" w:rsidP="00184137">
      <w:pPr>
        <w:pStyle w:val="BodyText"/>
      </w:pPr>
      <w:r>
        <w:t>The scatter plot matrices are limited to the variables that correlate moderately strong with the target feature ‘poverty_rate’.</w:t>
      </w:r>
      <w:r w:rsidR="008A25E2">
        <w:t xml:space="preserve"> There </w:t>
      </w:r>
      <w:r w:rsidR="00607FFD">
        <w:t>are more features of interest, however this would result in too many scatter plot matrices</w:t>
      </w:r>
      <w:r w:rsidR="000913CD">
        <w:t xml:space="preserve"> to display in this report</w:t>
      </w:r>
      <w:bookmarkStart w:id="11" w:name="_GoBack"/>
      <w:bookmarkEnd w:id="11"/>
      <w:r w:rsidR="00607FFD">
        <w:t>.</w:t>
      </w:r>
    </w:p>
    <w:p w:rsidR="00DB500B" w:rsidRDefault="00547648" w:rsidP="00EC79F9">
      <w:pPr>
        <w:pStyle w:val="Compact"/>
        <w:jc w:val="center"/>
      </w:pPr>
      <w:r>
        <w:rPr>
          <w:noProof/>
        </w:rPr>
        <w:drawing>
          <wp:inline distT="0" distB="0" distL="0" distR="0">
            <wp:extent cx="5868649" cy="554636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%0A"/>
                    <pic:cNvPicPr>
                      <a:picLocks noChangeAspect="1" noChangeArrowheads="1"/>
                    </pic:cNvPicPr>
                  </pic:nvPicPr>
                  <pic:blipFill>
                    <a:blip r:embed="rId17"/>
                    <a:stretch>
                      <a:fillRect/>
                    </a:stretch>
                  </pic:blipFill>
                  <pic:spPr bwMode="auto">
                    <a:xfrm>
                      <a:off x="0" y="0"/>
                      <a:ext cx="5877670" cy="5554887"/>
                    </a:xfrm>
                    <a:prstGeom prst="rect">
                      <a:avLst/>
                    </a:prstGeom>
                    <a:noFill/>
                    <a:ln w="9525">
                      <a:noFill/>
                      <a:headEnd/>
                      <a:tailEnd/>
                    </a:ln>
                  </pic:spPr>
                </pic:pic>
              </a:graphicData>
            </a:graphic>
          </wp:inline>
        </w:drawing>
      </w:r>
    </w:p>
    <w:p w:rsidR="00DB500B" w:rsidRDefault="00DB500B">
      <w:pPr>
        <w:pStyle w:val="SourceCode"/>
      </w:pPr>
    </w:p>
    <w:p w:rsidR="00DB500B" w:rsidRDefault="00547648" w:rsidP="00EC79F9">
      <w:pPr>
        <w:pStyle w:val="Compact"/>
        <w:jc w:val="center"/>
      </w:pPr>
      <w:r>
        <w:rPr>
          <w:noProof/>
        </w:rPr>
        <w:lastRenderedPageBreak/>
        <w:drawing>
          <wp:inline distT="0" distB="0" distL="0" distR="0">
            <wp:extent cx="5868649" cy="547890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%0A"/>
                    <pic:cNvPicPr>
                      <a:picLocks noChangeAspect="1" noChangeArrowheads="1"/>
                    </pic:cNvPicPr>
                  </pic:nvPicPr>
                  <pic:blipFill>
                    <a:blip r:embed="rId18"/>
                    <a:stretch>
                      <a:fillRect/>
                    </a:stretch>
                  </pic:blipFill>
                  <pic:spPr bwMode="auto">
                    <a:xfrm>
                      <a:off x="0" y="0"/>
                      <a:ext cx="5873112" cy="5483072"/>
                    </a:xfrm>
                    <a:prstGeom prst="rect">
                      <a:avLst/>
                    </a:prstGeom>
                    <a:noFill/>
                    <a:ln w="9525">
                      <a:noFill/>
                      <a:headEnd/>
                      <a:tailEnd/>
                    </a:ln>
                  </pic:spPr>
                </pic:pic>
              </a:graphicData>
            </a:graphic>
          </wp:inline>
        </w:drawing>
      </w:r>
    </w:p>
    <w:p w:rsidR="00BD127D" w:rsidRDefault="00BD127D">
      <w:pPr>
        <w:rPr>
          <w:rFonts w:asciiTheme="majorHAnsi" w:eastAsiaTheme="majorEastAsia" w:hAnsiTheme="majorHAnsi" w:cstheme="majorBidi"/>
          <w:i/>
          <w:iCs/>
          <w:color w:val="4F81BD" w:themeColor="accent1"/>
        </w:rPr>
      </w:pPr>
      <w:bookmarkStart w:id="12" w:name="Categorical-Features-Scatter-Plot-Matric"/>
      <w:bookmarkEnd w:id="12"/>
      <w:r>
        <w:br w:type="page"/>
      </w:r>
    </w:p>
    <w:p w:rsidR="00DB500B" w:rsidRDefault="00547648">
      <w:pPr>
        <w:pStyle w:val="Heading5"/>
      </w:pPr>
      <w:r>
        <w:lastRenderedPageBreak/>
        <w:t>Categorical Features Scatter Plot Matrices</w:t>
      </w:r>
      <w:hyperlink w:anchor="Categorical-Features-Scatter-Plot-Matrices">
        <w:r>
          <w:rPr>
            <w:rStyle w:val="Hyperlink"/>
          </w:rPr>
          <w:t>¶</w:t>
        </w:r>
      </w:hyperlink>
    </w:p>
    <w:p w:rsidR="00DB500B" w:rsidRDefault="00547648" w:rsidP="00BD127D">
      <w:pPr>
        <w:pStyle w:val="FirstParagraph"/>
      </w:pPr>
      <w:r>
        <w:t>These quantitative features behave like categorical features.</w:t>
      </w:r>
    </w:p>
    <w:p w:rsidR="00DB500B" w:rsidRDefault="00547648" w:rsidP="00EC79F9">
      <w:pPr>
        <w:pStyle w:val="Compact"/>
        <w:jc w:val="center"/>
      </w:pPr>
      <w:r>
        <w:rPr>
          <w:noProof/>
        </w:rPr>
        <w:drawing>
          <wp:inline distT="0" distB="0" distL="0" distR="0">
            <wp:extent cx="5906125" cy="559882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%0A"/>
                    <pic:cNvPicPr>
                      <a:picLocks noChangeAspect="1" noChangeArrowheads="1"/>
                    </pic:cNvPicPr>
                  </pic:nvPicPr>
                  <pic:blipFill>
                    <a:blip r:embed="rId19"/>
                    <a:stretch>
                      <a:fillRect/>
                    </a:stretch>
                  </pic:blipFill>
                  <pic:spPr bwMode="auto">
                    <a:xfrm>
                      <a:off x="0" y="0"/>
                      <a:ext cx="5910489" cy="5602963"/>
                    </a:xfrm>
                    <a:prstGeom prst="rect">
                      <a:avLst/>
                    </a:prstGeom>
                    <a:noFill/>
                    <a:ln w="9525">
                      <a:noFill/>
                      <a:headEnd/>
                      <a:tailEnd/>
                    </a:ln>
                  </pic:spPr>
                </pic:pic>
              </a:graphicData>
            </a:graphic>
          </wp:inline>
        </w:drawing>
      </w:r>
    </w:p>
    <w:p w:rsidR="00DB500B" w:rsidRDefault="00547648">
      <w:pPr>
        <w:pStyle w:val="Heading4"/>
      </w:pPr>
      <w:bookmarkStart w:id="13" w:name="Creation-and-Visualization-of-New-Catego"/>
      <w:bookmarkEnd w:id="13"/>
      <w:r>
        <w:t>Creation and Visualization of New Categorical Variables</w:t>
      </w:r>
      <w:hyperlink w:anchor="Creation-and-Visualization-of-New-Categorical-Variables">
        <w:r>
          <w:rPr>
            <w:rStyle w:val="Hyperlink"/>
          </w:rPr>
          <w:t>¶</w:t>
        </w:r>
      </w:hyperlink>
    </w:p>
    <w:p w:rsidR="00DB500B" w:rsidRDefault="00547648" w:rsidP="00A92EAE">
      <w:pPr>
        <w:pStyle w:val="FirstParagraph"/>
      </w:pPr>
      <w:r>
        <w:t>From observing the scatter plot matrices of the features 'demo__death_rate_per_1k', 'demo__birth_rate_per_1k' and 'health__air_pollution_particulate_matter' is clear that these quantitative variables behave like categorical variables. They will be transf</w:t>
      </w:r>
      <w:r>
        <w:t>ormed into categorical features by binning them.</w:t>
      </w:r>
    </w:p>
    <w:p w:rsidR="007A1A7F" w:rsidRDefault="007A1A7F">
      <w:pPr>
        <w:rPr>
          <w:rFonts w:asciiTheme="majorHAnsi" w:eastAsiaTheme="majorEastAsia" w:hAnsiTheme="majorHAnsi" w:cstheme="majorBidi"/>
          <w:b/>
          <w:bCs/>
          <w:color w:val="4F81BD" w:themeColor="accent1"/>
          <w:sz w:val="32"/>
          <w:szCs w:val="32"/>
        </w:rPr>
      </w:pPr>
      <w:bookmarkStart w:id="14" w:name="Data-Preparation"/>
      <w:bookmarkEnd w:id="14"/>
      <w:r>
        <w:br w:type="page"/>
      </w:r>
    </w:p>
    <w:p w:rsidR="00DB500B" w:rsidRDefault="00547648" w:rsidP="00123997">
      <w:pPr>
        <w:pStyle w:val="Heading1"/>
      </w:pPr>
      <w:r>
        <w:lastRenderedPageBreak/>
        <w:t>Data Preparation</w:t>
      </w:r>
      <w:hyperlink w:anchor="Data-Preparation">
        <w:r>
          <w:rPr>
            <w:rStyle w:val="Hyperlink"/>
          </w:rPr>
          <w:t>¶</w:t>
        </w:r>
      </w:hyperlink>
    </w:p>
    <w:p w:rsidR="00DB500B" w:rsidRDefault="00547648">
      <w:pPr>
        <w:pStyle w:val="FirstParagraph"/>
      </w:pPr>
      <w:r>
        <w:t>This phase involves mostly the cleaning, scaling and one hot encoding of features:</w:t>
      </w:r>
    </w:p>
    <w:p w:rsidR="00DB500B" w:rsidRDefault="00547648">
      <w:pPr>
        <w:pStyle w:val="Compact"/>
        <w:numPr>
          <w:ilvl w:val="0"/>
          <w:numId w:val="12"/>
        </w:numPr>
      </w:pPr>
      <w:r>
        <w:t>dropping redundant features</w:t>
      </w:r>
    </w:p>
    <w:p w:rsidR="00DB500B" w:rsidRDefault="00547648">
      <w:pPr>
        <w:pStyle w:val="Compact"/>
        <w:numPr>
          <w:ilvl w:val="0"/>
          <w:numId w:val="12"/>
        </w:numPr>
      </w:pPr>
      <w:r>
        <w:t>converting features to the right type</w:t>
      </w:r>
    </w:p>
    <w:p w:rsidR="00DB500B" w:rsidRDefault="00547648">
      <w:pPr>
        <w:pStyle w:val="Compact"/>
        <w:numPr>
          <w:ilvl w:val="0"/>
          <w:numId w:val="12"/>
        </w:numPr>
      </w:pPr>
      <w:r>
        <w:t>missing values are replaced by the respective median value of the feature. The median is preferred over the</w:t>
      </w:r>
      <w:r>
        <w:t xml:space="preserve"> mean because it is less sensible to skewed data and gives a better measure of centrality.</w:t>
      </w:r>
    </w:p>
    <w:p w:rsidR="00DB500B" w:rsidRDefault="00547648">
      <w:pPr>
        <w:pStyle w:val="Compact"/>
        <w:numPr>
          <w:ilvl w:val="0"/>
          <w:numId w:val="12"/>
        </w:numPr>
      </w:pPr>
      <w:r>
        <w:t>features are scaled to have the same scale. The MinMaxScaler is applied to the features "health</w:t>
      </w:r>
      <w:r w:rsidR="00A87ACD">
        <w:t>__</w:t>
      </w:r>
      <w:r w:rsidRPr="00A87ACD">
        <w:t>homicides_per_100k' and 'health</w:t>
      </w:r>
      <w:r w:rsidR="00A87ACD">
        <w:t>__</w:t>
      </w:r>
      <w:r>
        <w:t>motor_vehicle_crash_deaths_per_100k' to</w:t>
      </w:r>
      <w:r>
        <w:t xml:space="preserve"> scale them the same way as other quantitative variables that are in percentages between 0 and 1.</w:t>
      </w:r>
    </w:p>
    <w:p w:rsidR="00DB500B" w:rsidRDefault="00547648" w:rsidP="0095622D">
      <w:pPr>
        <w:pStyle w:val="Compact"/>
        <w:numPr>
          <w:ilvl w:val="0"/>
          <w:numId w:val="12"/>
        </w:numPr>
      </w:pPr>
      <w:r>
        <w:t>One hot encoding of the categorical variables is performed</w:t>
      </w:r>
    </w:p>
    <w:p w:rsidR="00DB500B" w:rsidRDefault="00547648" w:rsidP="00630D77">
      <w:pPr>
        <w:pStyle w:val="Heading1"/>
      </w:pPr>
      <w:bookmarkStart w:id="15" w:name="Modeling-and-Evaluation"/>
      <w:bookmarkEnd w:id="15"/>
      <w:r>
        <w:t>Modeling and Evaluation</w:t>
      </w:r>
      <w:hyperlink w:anchor="Modeling-and-Evaluation">
        <w:r>
          <w:rPr>
            <w:rStyle w:val="Hyperlink"/>
          </w:rPr>
          <w:t>¶</w:t>
        </w:r>
      </w:hyperlink>
    </w:p>
    <w:p w:rsidR="00DB500B" w:rsidRDefault="00547648">
      <w:pPr>
        <w:pStyle w:val="FirstParagraph"/>
      </w:pPr>
      <w:r>
        <w:t>In this phase t</w:t>
      </w:r>
      <w:r>
        <w:t xml:space="preserve">wo </w:t>
      </w:r>
      <w:r w:rsidR="00E05E2C">
        <w:t xml:space="preserve">regression </w:t>
      </w:r>
      <w:r>
        <w:t>models are compared with each other using the RMSE evaluation metric:</w:t>
      </w:r>
    </w:p>
    <w:p w:rsidR="00DB500B" w:rsidRDefault="00547648">
      <w:pPr>
        <w:pStyle w:val="Compact"/>
        <w:numPr>
          <w:ilvl w:val="0"/>
          <w:numId w:val="13"/>
        </w:numPr>
      </w:pPr>
      <w:r>
        <w:t>Least Square Linear Model after applying recursive feature selection to create a linear model with the most important features</w:t>
      </w:r>
    </w:p>
    <w:p w:rsidR="00101646" w:rsidRDefault="00547648" w:rsidP="00C32106">
      <w:pPr>
        <w:pStyle w:val="Compact"/>
        <w:numPr>
          <w:ilvl w:val="0"/>
          <w:numId w:val="13"/>
        </w:numPr>
      </w:pPr>
      <w:r>
        <w:t>An AdaBoostRegressor which is an ensemble learning model</w:t>
      </w:r>
      <w:r>
        <w:t xml:space="preserve"> of decision trees.</w:t>
      </w:r>
    </w:p>
    <w:p w:rsidR="00DB500B" w:rsidRDefault="00547648">
      <w:pPr>
        <w:pStyle w:val="FirstParagraph"/>
      </w:pPr>
      <w:r>
        <w:t>T</w:t>
      </w:r>
      <w:r>
        <w:t>he best RMSE scores obtained by these two models are:</w:t>
      </w:r>
    </w:p>
    <w:tbl>
      <w:tblPr>
        <w:tblStyle w:val="TableGrid"/>
        <w:tblW w:w="0" w:type="pct"/>
        <w:jc w:val="center"/>
        <w:tblLook w:val="07E0" w:firstRow="1" w:lastRow="1" w:firstColumn="1" w:lastColumn="1" w:noHBand="1" w:noVBand="1"/>
      </w:tblPr>
      <w:tblGrid>
        <w:gridCol w:w="1900"/>
        <w:gridCol w:w="811"/>
      </w:tblGrid>
      <w:tr w:rsidR="00DB500B" w:rsidRPr="006505E4" w:rsidTr="00265A24">
        <w:trPr>
          <w:jc w:val="center"/>
        </w:trPr>
        <w:tc>
          <w:tcPr>
            <w:tcW w:w="0" w:type="auto"/>
          </w:tcPr>
          <w:p w:rsidR="00DB500B" w:rsidRPr="006505E4" w:rsidRDefault="00547648">
            <w:pPr>
              <w:pStyle w:val="Compact"/>
              <w:rPr>
                <w:b/>
                <w:sz w:val="20"/>
              </w:rPr>
            </w:pPr>
            <w:r w:rsidRPr="006505E4">
              <w:rPr>
                <w:b/>
                <w:sz w:val="20"/>
              </w:rPr>
              <w:t>Model</w:t>
            </w:r>
          </w:p>
        </w:tc>
        <w:tc>
          <w:tcPr>
            <w:tcW w:w="0" w:type="auto"/>
          </w:tcPr>
          <w:p w:rsidR="00DB500B" w:rsidRPr="006505E4" w:rsidRDefault="00547648">
            <w:pPr>
              <w:pStyle w:val="Compact"/>
              <w:rPr>
                <w:b/>
                <w:sz w:val="20"/>
              </w:rPr>
            </w:pPr>
            <w:r w:rsidRPr="006505E4">
              <w:rPr>
                <w:b/>
                <w:sz w:val="20"/>
              </w:rPr>
              <w:t>RMSE</w:t>
            </w:r>
          </w:p>
        </w:tc>
      </w:tr>
      <w:tr w:rsidR="00DB500B" w:rsidRPr="006505E4" w:rsidTr="00265A24">
        <w:trPr>
          <w:jc w:val="center"/>
        </w:trPr>
        <w:tc>
          <w:tcPr>
            <w:tcW w:w="0" w:type="auto"/>
          </w:tcPr>
          <w:p w:rsidR="00DB500B" w:rsidRPr="006505E4" w:rsidRDefault="00547648">
            <w:pPr>
              <w:pStyle w:val="Compact"/>
              <w:rPr>
                <w:sz w:val="20"/>
              </w:rPr>
            </w:pPr>
            <w:r w:rsidRPr="006505E4">
              <w:rPr>
                <w:sz w:val="20"/>
              </w:rPr>
              <w:t>AdaBoostRegressor</w:t>
            </w:r>
          </w:p>
        </w:tc>
        <w:tc>
          <w:tcPr>
            <w:tcW w:w="0" w:type="auto"/>
          </w:tcPr>
          <w:p w:rsidR="00DB500B" w:rsidRPr="006505E4" w:rsidRDefault="005C4087">
            <w:pPr>
              <w:pStyle w:val="Compact"/>
              <w:rPr>
                <w:sz w:val="20"/>
              </w:rPr>
            </w:pPr>
            <w:r w:rsidRPr="006505E4">
              <w:rPr>
                <w:sz w:val="20"/>
              </w:rPr>
              <w:t>2.7847</w:t>
            </w:r>
          </w:p>
        </w:tc>
      </w:tr>
      <w:tr w:rsidR="00DB500B" w:rsidRPr="006505E4" w:rsidTr="00265A24">
        <w:trPr>
          <w:jc w:val="center"/>
        </w:trPr>
        <w:tc>
          <w:tcPr>
            <w:tcW w:w="0" w:type="auto"/>
          </w:tcPr>
          <w:p w:rsidR="00DB500B" w:rsidRPr="006505E4" w:rsidRDefault="00547648">
            <w:pPr>
              <w:pStyle w:val="Compact"/>
              <w:rPr>
                <w:sz w:val="20"/>
              </w:rPr>
            </w:pPr>
            <w:r w:rsidRPr="006505E4">
              <w:rPr>
                <w:sz w:val="20"/>
              </w:rPr>
              <w:t>Linear Regression</w:t>
            </w:r>
          </w:p>
        </w:tc>
        <w:tc>
          <w:tcPr>
            <w:tcW w:w="0" w:type="auto"/>
          </w:tcPr>
          <w:p w:rsidR="00DB500B" w:rsidRPr="006505E4" w:rsidRDefault="00547648">
            <w:pPr>
              <w:pStyle w:val="Compact"/>
              <w:rPr>
                <w:sz w:val="20"/>
              </w:rPr>
            </w:pPr>
            <w:r w:rsidRPr="006505E4">
              <w:rPr>
                <w:sz w:val="20"/>
              </w:rPr>
              <w:t>2.9297</w:t>
            </w:r>
          </w:p>
        </w:tc>
      </w:tr>
    </w:tbl>
    <w:p w:rsidR="00DB500B" w:rsidRDefault="00547648" w:rsidP="00C57B01">
      <w:pPr>
        <w:pStyle w:val="BodyText"/>
      </w:pPr>
      <w:r>
        <w:t xml:space="preserve">The AdaBoostRegressor happens to be more precise than the Least Squares Linear Model because it can handle </w:t>
      </w:r>
      <w:r w:rsidR="00C57B01">
        <w:t>non-linear</w:t>
      </w:r>
      <w:r>
        <w:t xml:space="preserve"> relationships. The AdaBoostRegressor is chosen as the regression model to predict p</w:t>
      </w:r>
      <w:r w:rsidR="00367817">
        <w:t>overty rates for United States c</w:t>
      </w:r>
      <w:r>
        <w:t>ounties.</w:t>
      </w:r>
    </w:p>
    <w:p w:rsidR="00C57B01" w:rsidRDefault="00C57B01">
      <w:pPr>
        <w:rPr>
          <w:rFonts w:asciiTheme="majorHAnsi" w:eastAsiaTheme="majorEastAsia" w:hAnsiTheme="majorHAnsi" w:cstheme="majorBidi"/>
          <w:b/>
          <w:bCs/>
          <w:color w:val="4F81BD" w:themeColor="accent1"/>
          <w:sz w:val="28"/>
          <w:szCs w:val="28"/>
        </w:rPr>
      </w:pPr>
      <w:bookmarkStart w:id="16" w:name="Recursive-Feature-Selection-Linear-Regre"/>
      <w:bookmarkEnd w:id="16"/>
      <w:r>
        <w:br w:type="page"/>
      </w:r>
    </w:p>
    <w:p w:rsidR="00DB500B" w:rsidRDefault="00547648" w:rsidP="00C57B01">
      <w:pPr>
        <w:pStyle w:val="Heading3"/>
      </w:pPr>
      <w:r>
        <w:lastRenderedPageBreak/>
        <w:t>Recursive Feature Selection Linear Regression</w:t>
      </w:r>
      <w:hyperlink w:anchor="Recursive-Feature-Selection-Linear-Regression">
        <w:r>
          <w:rPr>
            <w:rStyle w:val="Hyperlink"/>
          </w:rPr>
          <w:t>¶</w:t>
        </w:r>
      </w:hyperlink>
    </w:p>
    <w:p w:rsidR="00DB500B" w:rsidRDefault="00D34D85">
      <w:pPr>
        <w:pStyle w:val="SourceCode"/>
      </w:pPr>
      <w:r>
        <w:t>After applying recursive feature selection or backwards selection the o</w:t>
      </w:r>
      <w:r w:rsidR="00547648" w:rsidRPr="00A44F1F">
        <w:t>ptimal number of features</w:t>
      </w:r>
      <w:r>
        <w:t xml:space="preserve"> obtained for a linear regression model is</w:t>
      </w:r>
      <w:r w:rsidR="00547648" w:rsidRPr="00A44F1F">
        <w:t xml:space="preserve"> 73</w:t>
      </w:r>
      <w:r>
        <w:t>.</w:t>
      </w:r>
      <w:r w:rsidR="00A7630B">
        <w:t xml:space="preserve"> The model is evaluated using cross validation and the RMSE evaluation metric.</w:t>
      </w:r>
    </w:p>
    <w:p w:rsidR="00DB500B" w:rsidRDefault="00547648" w:rsidP="00101646">
      <w:pPr>
        <w:pStyle w:val="Compact"/>
        <w:jc w:val="center"/>
      </w:pPr>
      <w:r>
        <w:rPr>
          <w:noProof/>
        </w:rPr>
        <w:drawing>
          <wp:inline distT="0" distB="0" distL="0" distR="0">
            <wp:extent cx="3762531" cy="247946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%0A"/>
                    <pic:cNvPicPr>
                      <a:picLocks noChangeAspect="1" noChangeArrowheads="1"/>
                    </pic:cNvPicPr>
                  </pic:nvPicPr>
                  <pic:blipFill>
                    <a:blip r:embed="rId20"/>
                    <a:stretch>
                      <a:fillRect/>
                    </a:stretch>
                  </pic:blipFill>
                  <pic:spPr bwMode="auto">
                    <a:xfrm>
                      <a:off x="0" y="0"/>
                      <a:ext cx="3781152" cy="2491735"/>
                    </a:xfrm>
                    <a:prstGeom prst="rect">
                      <a:avLst/>
                    </a:prstGeom>
                    <a:noFill/>
                    <a:ln w="9525">
                      <a:noFill/>
                      <a:headEnd/>
                      <a:tailEnd/>
                    </a:ln>
                  </pic:spPr>
                </pic:pic>
              </a:graphicData>
            </a:graphic>
          </wp:inline>
        </w:drawing>
      </w:r>
    </w:p>
    <w:p w:rsidR="00DB500B" w:rsidRDefault="00547648">
      <w:pPr>
        <w:pStyle w:val="Heading3"/>
      </w:pPr>
      <w:bookmarkStart w:id="17" w:name="Nested-Cross-Validation-AdaBoostRegresso"/>
      <w:bookmarkEnd w:id="17"/>
      <w:r>
        <w:t>Nested Cross Validation AdaBoostRegressor Vs Linear Regressio</w:t>
      </w:r>
      <w:r>
        <w:t>n</w:t>
      </w:r>
      <w:hyperlink w:anchor="Nested-Cross-Validation-AdaBoostRegressor-Vs-Linear-Regression">
        <w:r>
          <w:rPr>
            <w:rStyle w:val="Hyperlink"/>
          </w:rPr>
          <w:t>¶</w:t>
        </w:r>
      </w:hyperlink>
    </w:p>
    <w:p w:rsidR="00DB500B" w:rsidRDefault="00547648" w:rsidP="00A97272">
      <w:pPr>
        <w:pStyle w:val="FirstParagraph"/>
      </w:pPr>
      <w:r>
        <w:t xml:space="preserve">Using nested cross </w:t>
      </w:r>
      <w:r w:rsidR="00A97272">
        <w:t>validation,</w:t>
      </w:r>
      <w:r>
        <w:t xml:space="preserve"> the AdaBoostRegressor is compared with the linear regression model. </w:t>
      </w:r>
      <w:r w:rsidR="00D96942">
        <w:t>T</w:t>
      </w:r>
      <w:r>
        <w:t>he lowest RMSE score</w:t>
      </w:r>
      <w:r w:rsidR="00D96942">
        <w:t xml:space="preserve"> is obtained with the AdaBoostRegressor</w:t>
      </w:r>
      <w:r>
        <w:t>.</w:t>
      </w:r>
    </w:p>
    <w:p w:rsidR="00DB500B" w:rsidRDefault="00547648">
      <w:pPr>
        <w:pStyle w:val="Heading3"/>
      </w:pPr>
      <w:bookmarkStart w:id="18" w:name="Recursive-Feature-Selection-AdaBoostRegr"/>
      <w:bookmarkEnd w:id="18"/>
      <w:r>
        <w:t>R</w:t>
      </w:r>
      <w:r>
        <w:t>ecursive Feature Selection AdaBoostRegressor</w:t>
      </w:r>
      <w:hyperlink w:anchor="Recursive-Feature-Selection-AdaBoostRegressor">
        <w:r>
          <w:rPr>
            <w:rStyle w:val="Hyperlink"/>
          </w:rPr>
          <w:t>¶</w:t>
        </w:r>
      </w:hyperlink>
    </w:p>
    <w:p w:rsidR="00DB500B" w:rsidRDefault="00547648" w:rsidP="00F64DD8">
      <w:pPr>
        <w:pStyle w:val="FirstParagraph"/>
      </w:pPr>
      <w:r>
        <w:t xml:space="preserve">To improve </w:t>
      </w:r>
      <w:r>
        <w:t>the AdaBoostRegressor even more, the best features are selected using recursive feature elimination or backwards elimination.</w:t>
      </w:r>
      <w:r w:rsidR="00F64DD8">
        <w:t xml:space="preserve"> </w:t>
      </w:r>
      <w:r w:rsidR="00F64DD8">
        <w:t>The model is evaluated using cross validation and the RMSE evaluation metric.</w:t>
      </w:r>
      <w:r w:rsidR="00F64DD8">
        <w:t xml:space="preserve"> The optimal number of features obtained is 62.</w:t>
      </w:r>
    </w:p>
    <w:p w:rsidR="00DB500B" w:rsidRDefault="00547648" w:rsidP="00867C52">
      <w:pPr>
        <w:pStyle w:val="Compact"/>
        <w:jc w:val="center"/>
      </w:pPr>
      <w:r>
        <w:rPr>
          <w:noProof/>
        </w:rPr>
        <w:drawing>
          <wp:inline distT="0" distB="0" distL="0" distR="0">
            <wp:extent cx="3702570" cy="2307077"/>
            <wp:effectExtent l="0" t="0" r="6350" b="4445"/>
            <wp:docPr id="1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%0A"/>
                    <pic:cNvPicPr>
                      <a:picLocks noChangeAspect="1" noChangeArrowheads="1"/>
                    </pic:cNvPicPr>
                  </pic:nvPicPr>
                  <pic:blipFill>
                    <a:blip r:embed="rId21"/>
                    <a:stretch>
                      <a:fillRect/>
                    </a:stretch>
                  </pic:blipFill>
                  <pic:spPr bwMode="auto">
                    <a:xfrm>
                      <a:off x="0" y="0"/>
                      <a:ext cx="3716171" cy="2315552"/>
                    </a:xfrm>
                    <a:prstGeom prst="rect">
                      <a:avLst/>
                    </a:prstGeom>
                    <a:noFill/>
                    <a:ln w="9525">
                      <a:noFill/>
                      <a:headEnd/>
                      <a:tailEnd/>
                    </a:ln>
                  </pic:spPr>
                </pic:pic>
              </a:graphicData>
            </a:graphic>
          </wp:inline>
        </w:drawing>
      </w:r>
    </w:p>
    <w:p w:rsidR="00DB500B" w:rsidRDefault="00547648">
      <w:pPr>
        <w:pStyle w:val="Heading3"/>
      </w:pPr>
      <w:bookmarkStart w:id="19" w:name="Analysis-of-Predictions-and-Residuals"/>
      <w:bookmarkEnd w:id="19"/>
      <w:r>
        <w:lastRenderedPageBreak/>
        <w:t>Analysis of Predictions and Residuals</w:t>
      </w:r>
      <w:hyperlink w:anchor="Analysis-of-Predictions-and-Residuals">
        <w:r>
          <w:rPr>
            <w:rStyle w:val="Hyperlink"/>
          </w:rPr>
          <w:t>¶</w:t>
        </w:r>
      </w:hyperlink>
    </w:p>
    <w:p w:rsidR="00DB500B" w:rsidRDefault="00547648" w:rsidP="00867C52">
      <w:pPr>
        <w:pStyle w:val="FirstParagraph"/>
      </w:pPr>
      <w:r>
        <w:t>The Analysis of the quality of the predictions and residuals shows that the accuracy of the AdaBoostRegressor is high. However the AdaBoostRegressor probably slightly overfits the data.</w:t>
      </w:r>
    </w:p>
    <w:p w:rsidR="00DB500B" w:rsidRDefault="00547648" w:rsidP="0061729C">
      <w:pPr>
        <w:pStyle w:val="Compact"/>
        <w:jc w:val="center"/>
      </w:pPr>
      <w:r>
        <w:rPr>
          <w:noProof/>
        </w:rPr>
        <w:drawing>
          <wp:inline distT="0" distB="0" distL="0" distR="0">
            <wp:extent cx="3500203" cy="2314499"/>
            <wp:effectExtent l="0" t="0" r="508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%0A"/>
                    <pic:cNvPicPr>
                      <a:picLocks noChangeAspect="1" noChangeArrowheads="1"/>
                    </pic:cNvPicPr>
                  </pic:nvPicPr>
                  <pic:blipFill>
                    <a:blip r:embed="rId22"/>
                    <a:stretch>
                      <a:fillRect/>
                    </a:stretch>
                  </pic:blipFill>
                  <pic:spPr bwMode="auto">
                    <a:xfrm>
                      <a:off x="0" y="0"/>
                      <a:ext cx="3509503" cy="2320648"/>
                    </a:xfrm>
                    <a:prstGeom prst="rect">
                      <a:avLst/>
                    </a:prstGeom>
                    <a:noFill/>
                    <a:ln w="9525">
                      <a:noFill/>
                      <a:headEnd/>
                      <a:tailEnd/>
                    </a:ln>
                  </pic:spPr>
                </pic:pic>
              </a:graphicData>
            </a:graphic>
          </wp:inline>
        </w:drawing>
      </w:r>
    </w:p>
    <w:p w:rsidR="0061729C" w:rsidRDefault="0061729C" w:rsidP="0061729C">
      <w:pPr>
        <w:pStyle w:val="Compact"/>
        <w:jc w:val="center"/>
      </w:pPr>
    </w:p>
    <w:p w:rsidR="00DB500B" w:rsidRDefault="00547648" w:rsidP="0061729C">
      <w:pPr>
        <w:pStyle w:val="Compact"/>
        <w:jc w:val="center"/>
      </w:pPr>
      <w:r>
        <w:rPr>
          <w:noProof/>
        </w:rPr>
        <w:drawing>
          <wp:inline distT="0" distB="0" distL="0" distR="0">
            <wp:extent cx="3694022" cy="2330970"/>
            <wp:effectExtent l="0" t="0" r="1905" b="6350"/>
            <wp:docPr id="1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%0A"/>
                    <pic:cNvPicPr>
                      <a:picLocks noChangeAspect="1" noChangeArrowheads="1"/>
                    </pic:cNvPicPr>
                  </pic:nvPicPr>
                  <pic:blipFill>
                    <a:blip r:embed="rId23"/>
                    <a:stretch>
                      <a:fillRect/>
                    </a:stretch>
                  </pic:blipFill>
                  <pic:spPr bwMode="auto">
                    <a:xfrm>
                      <a:off x="0" y="0"/>
                      <a:ext cx="3717884" cy="2346027"/>
                    </a:xfrm>
                    <a:prstGeom prst="rect">
                      <a:avLst/>
                    </a:prstGeom>
                    <a:noFill/>
                    <a:ln w="9525">
                      <a:noFill/>
                      <a:headEnd/>
                      <a:tailEnd/>
                    </a:ln>
                  </pic:spPr>
                </pic:pic>
              </a:graphicData>
            </a:graphic>
          </wp:inline>
        </w:drawing>
      </w:r>
    </w:p>
    <w:p w:rsidR="0061729C" w:rsidRDefault="0061729C" w:rsidP="0061729C">
      <w:pPr>
        <w:pStyle w:val="Compact"/>
        <w:jc w:val="center"/>
      </w:pPr>
    </w:p>
    <w:p w:rsidR="00DB500B" w:rsidRDefault="00547648" w:rsidP="00320217">
      <w:pPr>
        <w:pStyle w:val="Compact"/>
        <w:jc w:val="center"/>
      </w:pPr>
      <w:r>
        <w:rPr>
          <w:noProof/>
        </w:rPr>
        <w:lastRenderedPageBreak/>
        <w:drawing>
          <wp:inline distT="0" distB="0" distL="0" distR="0">
            <wp:extent cx="3649437" cy="2585345"/>
            <wp:effectExtent l="0" t="0" r="0" b="5715"/>
            <wp:docPr id="1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%0A"/>
                    <pic:cNvPicPr>
                      <a:picLocks noChangeAspect="1" noChangeArrowheads="1"/>
                    </pic:cNvPicPr>
                  </pic:nvPicPr>
                  <pic:blipFill>
                    <a:blip r:embed="rId24"/>
                    <a:stretch>
                      <a:fillRect/>
                    </a:stretch>
                  </pic:blipFill>
                  <pic:spPr bwMode="auto">
                    <a:xfrm>
                      <a:off x="0" y="0"/>
                      <a:ext cx="3662001" cy="2594246"/>
                    </a:xfrm>
                    <a:prstGeom prst="rect">
                      <a:avLst/>
                    </a:prstGeom>
                    <a:noFill/>
                    <a:ln w="9525">
                      <a:noFill/>
                      <a:headEnd/>
                      <a:tailEnd/>
                    </a:ln>
                  </pic:spPr>
                </pic:pic>
              </a:graphicData>
            </a:graphic>
          </wp:inline>
        </w:drawing>
      </w:r>
    </w:p>
    <w:p w:rsidR="00DB500B" w:rsidRDefault="00547648" w:rsidP="009051FE">
      <w:pPr>
        <w:pStyle w:val="Heading1"/>
      </w:pPr>
      <w:bookmarkStart w:id="20" w:name="Conclusion"/>
      <w:bookmarkEnd w:id="20"/>
      <w:r>
        <w:t>Conclusion</w:t>
      </w:r>
      <w:hyperlink w:anchor="Conclusion">
        <w:r>
          <w:rPr>
            <w:rStyle w:val="Hyperlink"/>
          </w:rPr>
          <w:t>¶</w:t>
        </w:r>
      </w:hyperlink>
    </w:p>
    <w:p w:rsidR="00DB500B" w:rsidRDefault="00547648">
      <w:pPr>
        <w:pStyle w:val="FirstParagraph"/>
      </w:pPr>
      <w:r>
        <w:t>The Regression analysis shows that</w:t>
      </w:r>
      <w:r w:rsidR="005C42DC">
        <w:t xml:space="preserve"> it</w:t>
      </w:r>
      <w:r>
        <w:t xml:space="preserve"> is possible to build an accurate regression model to predict poverty rates</w:t>
      </w:r>
      <w:r>
        <w:t xml:space="preserve"> of United States' cou</w:t>
      </w:r>
      <w:r w:rsidR="003E3B7D">
        <w:t xml:space="preserve">nties with an RMSE of </w:t>
      </w:r>
      <w:r w:rsidR="003E3B7D" w:rsidRPr="006505E4">
        <w:rPr>
          <w:sz w:val="20"/>
        </w:rPr>
        <w:t>2.7847</w:t>
      </w:r>
      <w:r>
        <w:t>.</w:t>
      </w:r>
      <w:r>
        <w:t xml:space="preserve"> From the data exploration </w:t>
      </w:r>
      <w:r w:rsidR="0096555D">
        <w:t>phase,</w:t>
      </w:r>
      <w:r>
        <w:t xml:space="preserve"> it is clear that economical, educational, </w:t>
      </w:r>
      <w:r w:rsidR="007030D7">
        <w:t>demographical</w:t>
      </w:r>
      <w:r>
        <w:t xml:space="preserve"> and health related factors play an important role in predicting poverty. </w:t>
      </w:r>
      <w:r w:rsidR="007030D7">
        <w:t>Finally</w:t>
      </w:r>
      <w:r w:rsidR="0096555D">
        <w:t xml:space="preserve"> </w:t>
      </w:r>
      <w:r>
        <w:t xml:space="preserve">recursive function </w:t>
      </w:r>
      <w:r w:rsidR="008062E7">
        <w:t>elimination</w:t>
      </w:r>
      <w:r>
        <w:t xml:space="preserve"> </w:t>
      </w:r>
      <w:r w:rsidR="007030D7">
        <w:t xml:space="preserve">combined with cross validation </w:t>
      </w:r>
      <w:r>
        <w:t>is</w:t>
      </w:r>
      <w:r>
        <w:t xml:space="preserve"> used to determine the optimal number of features that leads to the best prediction.</w:t>
      </w:r>
    </w:p>
    <w:sectPr w:rsidR="00DB50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7648" w:rsidRDefault="00547648">
      <w:pPr>
        <w:spacing w:after="0"/>
      </w:pPr>
      <w:r>
        <w:separator/>
      </w:r>
    </w:p>
  </w:endnote>
  <w:endnote w:type="continuationSeparator" w:id="0">
    <w:p w:rsidR="00547648" w:rsidRDefault="005476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Wingdings">
    <w:panose1 w:val="05000000000000000000"/>
    <w:charset w:val="02"/>
    <w:family w:val="decorative"/>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7648" w:rsidRDefault="00547648">
      <w:r>
        <w:separator/>
      </w:r>
    </w:p>
  </w:footnote>
  <w:footnote w:type="continuationSeparator" w:id="0">
    <w:p w:rsidR="00547648" w:rsidRDefault="005476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D67C6F"/>
    <w:multiLevelType w:val="multilevel"/>
    <w:tmpl w:val="F2DEC5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5111C24"/>
    <w:multiLevelType w:val="multilevel"/>
    <w:tmpl w:val="9934E9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4784FC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BB3"/>
    <w:rsid w:val="00011C8B"/>
    <w:rsid w:val="00030BA6"/>
    <w:rsid w:val="000331D8"/>
    <w:rsid w:val="00034832"/>
    <w:rsid w:val="00037CC2"/>
    <w:rsid w:val="00082670"/>
    <w:rsid w:val="000913CD"/>
    <w:rsid w:val="000A303B"/>
    <w:rsid w:val="000A464D"/>
    <w:rsid w:val="000A7B11"/>
    <w:rsid w:val="000B55E4"/>
    <w:rsid w:val="00100989"/>
    <w:rsid w:val="00101646"/>
    <w:rsid w:val="00114C6B"/>
    <w:rsid w:val="0011603A"/>
    <w:rsid w:val="00123997"/>
    <w:rsid w:val="00175423"/>
    <w:rsid w:val="00184137"/>
    <w:rsid w:val="00265A24"/>
    <w:rsid w:val="002954E9"/>
    <w:rsid w:val="00320217"/>
    <w:rsid w:val="00343834"/>
    <w:rsid w:val="003450E3"/>
    <w:rsid w:val="003577B5"/>
    <w:rsid w:val="00367817"/>
    <w:rsid w:val="00380B09"/>
    <w:rsid w:val="00390F22"/>
    <w:rsid w:val="003B16E0"/>
    <w:rsid w:val="003C16C7"/>
    <w:rsid w:val="003E3B7D"/>
    <w:rsid w:val="003F4F9E"/>
    <w:rsid w:val="00404715"/>
    <w:rsid w:val="0044749F"/>
    <w:rsid w:val="004B11CF"/>
    <w:rsid w:val="004E29B3"/>
    <w:rsid w:val="004F7E48"/>
    <w:rsid w:val="00503BCE"/>
    <w:rsid w:val="00507925"/>
    <w:rsid w:val="00547648"/>
    <w:rsid w:val="005633F6"/>
    <w:rsid w:val="00575C7B"/>
    <w:rsid w:val="00590D07"/>
    <w:rsid w:val="005C4087"/>
    <w:rsid w:val="005C42DC"/>
    <w:rsid w:val="00607FFD"/>
    <w:rsid w:val="0061729C"/>
    <w:rsid w:val="00617C38"/>
    <w:rsid w:val="006222D0"/>
    <w:rsid w:val="00624329"/>
    <w:rsid w:val="00627577"/>
    <w:rsid w:val="00630D77"/>
    <w:rsid w:val="006505E4"/>
    <w:rsid w:val="00655A66"/>
    <w:rsid w:val="00670217"/>
    <w:rsid w:val="006764AF"/>
    <w:rsid w:val="00694899"/>
    <w:rsid w:val="006F44BC"/>
    <w:rsid w:val="007030D7"/>
    <w:rsid w:val="007036B2"/>
    <w:rsid w:val="00724D3A"/>
    <w:rsid w:val="007460AD"/>
    <w:rsid w:val="00784D58"/>
    <w:rsid w:val="007A1434"/>
    <w:rsid w:val="007A1A7F"/>
    <w:rsid w:val="007F40DA"/>
    <w:rsid w:val="008062E7"/>
    <w:rsid w:val="008445FE"/>
    <w:rsid w:val="00867C52"/>
    <w:rsid w:val="0087465F"/>
    <w:rsid w:val="00887575"/>
    <w:rsid w:val="008A0EE0"/>
    <w:rsid w:val="008A25E2"/>
    <w:rsid w:val="008A3F61"/>
    <w:rsid w:val="008D6863"/>
    <w:rsid w:val="009051FE"/>
    <w:rsid w:val="00921C44"/>
    <w:rsid w:val="0095622D"/>
    <w:rsid w:val="009604ED"/>
    <w:rsid w:val="0096555D"/>
    <w:rsid w:val="0098249B"/>
    <w:rsid w:val="00982817"/>
    <w:rsid w:val="009A58B5"/>
    <w:rsid w:val="009C26FA"/>
    <w:rsid w:val="009F3BCB"/>
    <w:rsid w:val="009F5FBB"/>
    <w:rsid w:val="00A0340B"/>
    <w:rsid w:val="00A1163E"/>
    <w:rsid w:val="00A325D9"/>
    <w:rsid w:val="00A34150"/>
    <w:rsid w:val="00A44F1F"/>
    <w:rsid w:val="00A7630B"/>
    <w:rsid w:val="00A87ACD"/>
    <w:rsid w:val="00A92EAE"/>
    <w:rsid w:val="00A97272"/>
    <w:rsid w:val="00AA772E"/>
    <w:rsid w:val="00AB773D"/>
    <w:rsid w:val="00AE075C"/>
    <w:rsid w:val="00AE26D4"/>
    <w:rsid w:val="00B00975"/>
    <w:rsid w:val="00B07A13"/>
    <w:rsid w:val="00B43AE8"/>
    <w:rsid w:val="00B46583"/>
    <w:rsid w:val="00B86B75"/>
    <w:rsid w:val="00BA2F99"/>
    <w:rsid w:val="00BC48D5"/>
    <w:rsid w:val="00BD1175"/>
    <w:rsid w:val="00BD127D"/>
    <w:rsid w:val="00BD35B9"/>
    <w:rsid w:val="00BF0821"/>
    <w:rsid w:val="00BF10C9"/>
    <w:rsid w:val="00BF3287"/>
    <w:rsid w:val="00BF6F81"/>
    <w:rsid w:val="00C064D9"/>
    <w:rsid w:val="00C120F7"/>
    <w:rsid w:val="00C32106"/>
    <w:rsid w:val="00C32D18"/>
    <w:rsid w:val="00C36279"/>
    <w:rsid w:val="00C501DE"/>
    <w:rsid w:val="00C57B01"/>
    <w:rsid w:val="00D34D85"/>
    <w:rsid w:val="00D45B1D"/>
    <w:rsid w:val="00D90D50"/>
    <w:rsid w:val="00D96942"/>
    <w:rsid w:val="00DA7C28"/>
    <w:rsid w:val="00DB500B"/>
    <w:rsid w:val="00DF6008"/>
    <w:rsid w:val="00E05E2C"/>
    <w:rsid w:val="00E11904"/>
    <w:rsid w:val="00E315A3"/>
    <w:rsid w:val="00E9135C"/>
    <w:rsid w:val="00E968E5"/>
    <w:rsid w:val="00EC79F9"/>
    <w:rsid w:val="00EF00D9"/>
    <w:rsid w:val="00F07758"/>
    <w:rsid w:val="00F14E85"/>
    <w:rsid w:val="00F3214C"/>
    <w:rsid w:val="00F3622E"/>
    <w:rsid w:val="00F41292"/>
    <w:rsid w:val="00F43C4B"/>
    <w:rsid w:val="00F611F7"/>
    <w:rsid w:val="00F64DD8"/>
    <w:rsid w:val="00FC1BF2"/>
    <w:rsid w:val="00FD5FA8"/>
    <w:rsid w:val="00FE057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78013C3"/>
  <w15:docId w15:val="{641FAA80-205A-0C48-BC48-8AE1EE48E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4F7E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657397">
      <w:bodyDiv w:val="1"/>
      <w:marLeft w:val="0"/>
      <w:marRight w:val="0"/>
      <w:marTop w:val="0"/>
      <w:marBottom w:val="0"/>
      <w:divBdr>
        <w:top w:val="none" w:sz="0" w:space="0" w:color="auto"/>
        <w:left w:val="none" w:sz="0" w:space="0" w:color="auto"/>
        <w:bottom w:val="none" w:sz="0" w:space="0" w:color="auto"/>
        <w:right w:val="none" w:sz="0" w:space="0" w:color="auto"/>
      </w:divBdr>
    </w:div>
    <w:div w:id="268201678">
      <w:bodyDiv w:val="1"/>
      <w:marLeft w:val="0"/>
      <w:marRight w:val="0"/>
      <w:marTop w:val="0"/>
      <w:marBottom w:val="0"/>
      <w:divBdr>
        <w:top w:val="none" w:sz="0" w:space="0" w:color="auto"/>
        <w:left w:val="none" w:sz="0" w:space="0" w:color="auto"/>
        <w:bottom w:val="none" w:sz="0" w:space="0" w:color="auto"/>
        <w:right w:val="none" w:sz="0" w:space="0" w:color="auto"/>
      </w:divBdr>
    </w:div>
    <w:div w:id="565265689">
      <w:bodyDiv w:val="1"/>
      <w:marLeft w:val="0"/>
      <w:marRight w:val="0"/>
      <w:marTop w:val="0"/>
      <w:marBottom w:val="0"/>
      <w:divBdr>
        <w:top w:val="none" w:sz="0" w:space="0" w:color="auto"/>
        <w:left w:val="none" w:sz="0" w:space="0" w:color="auto"/>
        <w:bottom w:val="none" w:sz="0" w:space="0" w:color="auto"/>
        <w:right w:val="none" w:sz="0" w:space="0" w:color="auto"/>
      </w:divBdr>
    </w:div>
    <w:div w:id="917982637">
      <w:bodyDiv w:val="1"/>
      <w:marLeft w:val="0"/>
      <w:marRight w:val="0"/>
      <w:marTop w:val="0"/>
      <w:marBottom w:val="0"/>
      <w:divBdr>
        <w:top w:val="none" w:sz="0" w:space="0" w:color="auto"/>
        <w:left w:val="none" w:sz="0" w:space="0" w:color="auto"/>
        <w:bottom w:val="none" w:sz="0" w:space="0" w:color="auto"/>
        <w:right w:val="none" w:sz="0" w:space="0" w:color="auto"/>
      </w:divBdr>
    </w:div>
    <w:div w:id="1613397800">
      <w:bodyDiv w:val="1"/>
      <w:marLeft w:val="0"/>
      <w:marRight w:val="0"/>
      <w:marTop w:val="0"/>
      <w:marBottom w:val="0"/>
      <w:divBdr>
        <w:top w:val="none" w:sz="0" w:space="0" w:color="auto"/>
        <w:left w:val="none" w:sz="0" w:space="0" w:color="auto"/>
        <w:bottom w:val="none" w:sz="0" w:space="0" w:color="auto"/>
        <w:right w:val="none" w:sz="0" w:space="0" w:color="auto"/>
      </w:divBdr>
    </w:div>
    <w:div w:id="20434332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rs.usda.gov/topics/rural-economy-population/rural-poverty-well-being/poverty-overview.aspx" TargetMode="Externa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www.ers.usda.gov/topics/rural-economy-population/rural-poverty-well-being/poverty-overview.aspx" TargetMode="Externa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ers.usda.gov/topics/rural-economy-population/rural-poverty-well-being/poverty-overview.aspx" TargetMode="External"/><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14</Pages>
  <Words>2219</Words>
  <Characters>1265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Capstone-AdaReg-Report</vt:lpstr>
    </vt:vector>
  </TitlesOfParts>
  <Company/>
  <LinksUpToDate>false</LinksUpToDate>
  <CharactersWithSpaces>14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AdaReg-Report</dc:title>
  <dc:creator>Mark Vervuurt</dc:creator>
  <cp:lastModifiedBy>Mark Vervuurt</cp:lastModifiedBy>
  <cp:revision>184</cp:revision>
  <dcterms:created xsi:type="dcterms:W3CDTF">2018-01-25T09:47:00Z</dcterms:created>
  <dcterms:modified xsi:type="dcterms:W3CDTF">2018-01-25T10:55:00Z</dcterms:modified>
</cp:coreProperties>
</file>